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B4777" w14:textId="7C07E5BC" w:rsidR="00A736C5" w:rsidRPr="00A41E8F" w:rsidRDefault="00A736C5" w:rsidP="009A2940">
      <w:pPr>
        <w:pStyle w:val="BodyText"/>
        <w:pBdr>
          <w:bottom w:val="thickThinSmallGap" w:sz="24" w:space="1" w:color="auto"/>
        </w:pBdr>
        <w:spacing w:before="4"/>
        <w:rPr>
          <w:b/>
          <w:i/>
          <w:sz w:val="12"/>
          <w:szCs w:val="12"/>
        </w:rPr>
      </w:pPr>
    </w:p>
    <w:p w14:paraId="4FA16131" w14:textId="45F5853F" w:rsidR="00A736C5" w:rsidRPr="00A41E8F" w:rsidRDefault="00A736C5">
      <w:pPr>
        <w:pStyle w:val="BodyText"/>
        <w:spacing w:line="38" w:lineRule="exact"/>
        <w:ind w:left="297"/>
        <w:rPr>
          <w:sz w:val="3"/>
        </w:rPr>
      </w:pPr>
    </w:p>
    <w:p w14:paraId="7D1A8125" w14:textId="1E2F8FFF" w:rsidR="00A736C5" w:rsidRPr="00A41E8F" w:rsidRDefault="00A736C5">
      <w:pPr>
        <w:pStyle w:val="BodyText"/>
        <w:spacing w:before="6"/>
        <w:rPr>
          <w:b/>
          <w:i/>
          <w:sz w:val="1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9"/>
        <w:gridCol w:w="441"/>
        <w:gridCol w:w="450"/>
        <w:gridCol w:w="129"/>
        <w:gridCol w:w="1491"/>
        <w:gridCol w:w="59"/>
        <w:gridCol w:w="82"/>
        <w:gridCol w:w="1479"/>
        <w:gridCol w:w="539"/>
        <w:gridCol w:w="241"/>
        <w:gridCol w:w="301"/>
        <w:gridCol w:w="179"/>
        <w:gridCol w:w="180"/>
        <w:gridCol w:w="42"/>
        <w:gridCol w:w="318"/>
        <w:gridCol w:w="540"/>
        <w:gridCol w:w="346"/>
        <w:gridCol w:w="14"/>
        <w:gridCol w:w="1620"/>
      </w:tblGrid>
      <w:tr w:rsidR="00483FCD" w:rsidRPr="00A41E8F" w14:paraId="1635FF00" w14:textId="77777777" w:rsidTr="00483FCD">
        <w:trPr>
          <w:trHeight w:val="481"/>
        </w:trPr>
        <w:tc>
          <w:tcPr>
            <w:tcW w:w="10620" w:type="dxa"/>
            <w:gridSpan w:val="20"/>
            <w:shd w:val="clear" w:color="auto" w:fill="D7F5D7"/>
            <w:vAlign w:val="center"/>
          </w:tcPr>
          <w:p w14:paraId="3D022443" w14:textId="1903800F" w:rsidR="00483FCD" w:rsidRPr="00A41E8F" w:rsidRDefault="00483FCD" w:rsidP="00483FCD">
            <w:pPr>
              <w:pStyle w:val="Heading1"/>
              <w:rPr>
                <w:sz w:val="36"/>
                <w:szCs w:val="36"/>
              </w:rPr>
            </w:pPr>
            <w:r w:rsidRPr="00A41E8F">
              <w:rPr>
                <w:color w:val="4F81BD" w:themeColor="accent1"/>
                <w:sz w:val="36"/>
                <w:szCs w:val="36"/>
              </w:rPr>
              <w:t>Iris Evaluation Form</w:t>
            </w:r>
          </w:p>
        </w:tc>
      </w:tr>
      <w:tr w:rsidR="00A41E8F" w:rsidRPr="00A41E8F" w14:paraId="5373A3FC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637BD4D9" w14:textId="20A18571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-6"/>
                <w:sz w:val="28"/>
              </w:rPr>
              <w:t xml:space="preserve"> </w:t>
            </w:r>
            <w:r w:rsidRPr="00A41E8F">
              <w:rPr>
                <w:sz w:val="28"/>
              </w:rPr>
              <w:t>Name:</w:t>
            </w:r>
          </w:p>
        </w:tc>
        <w:tc>
          <w:tcPr>
            <w:tcW w:w="5490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06E7B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0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3130" w14:textId="3DB316A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Age</w:t>
            </w:r>
            <w:r>
              <w:rPr>
                <w:sz w:val="28"/>
              </w:rPr>
              <w:t>: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CA1AD1" w14:textId="3544E48B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74A9F99A" w14:textId="77777777" w:rsidTr="00A0329E">
        <w:trPr>
          <w:trHeight w:val="472"/>
        </w:trPr>
        <w:tc>
          <w:tcPr>
            <w:tcW w:w="2610" w:type="dxa"/>
            <w:gridSpan w:val="3"/>
            <w:vAlign w:val="center"/>
          </w:tcPr>
          <w:p w14:paraId="59F1F426" w14:textId="68E9D6AF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Address</w:t>
            </w:r>
          </w:p>
        </w:tc>
        <w:tc>
          <w:tcPr>
            <w:tcW w:w="8010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57E44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39855634" w14:textId="77777777" w:rsidTr="00A0329E">
        <w:trPr>
          <w:trHeight w:val="472"/>
        </w:trPr>
        <w:tc>
          <w:tcPr>
            <w:tcW w:w="2610" w:type="dxa"/>
            <w:gridSpan w:val="3"/>
            <w:vAlign w:val="center"/>
          </w:tcPr>
          <w:p w14:paraId="4A144F39" w14:textId="58A5FBB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ountry:</w:t>
            </w:r>
          </w:p>
        </w:tc>
        <w:tc>
          <w:tcPr>
            <w:tcW w:w="8010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302197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47D70112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47686557" w14:textId="2E2359FB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E-mail:</w:t>
            </w:r>
          </w:p>
        </w:tc>
        <w:tc>
          <w:tcPr>
            <w:tcW w:w="369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CB44C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2D2E4" w14:textId="79A0ED39" w:rsidR="00A41E8F" w:rsidRPr="00A41E8F" w:rsidRDefault="00A41E8F" w:rsidP="00A41E8F">
            <w:pPr>
              <w:pStyle w:val="TableParagraph"/>
              <w:spacing w:before="20" w:after="20"/>
              <w:ind w:left="90" w:right="135"/>
              <w:jc w:val="right"/>
              <w:rPr>
                <w:sz w:val="28"/>
              </w:rPr>
            </w:pPr>
            <w:r w:rsidRPr="00A41E8F">
              <w:rPr>
                <w:sz w:val="28"/>
              </w:rPr>
              <w:t>Phone:</w:t>
            </w:r>
          </w:p>
        </w:tc>
        <w:tc>
          <w:tcPr>
            <w:tcW w:w="306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487B6" w14:textId="2B92EDA0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41E8F" w:rsidRPr="00A41E8F" w14:paraId="52943964" w14:textId="77777777" w:rsidTr="00A41E8F">
        <w:trPr>
          <w:trHeight w:val="472"/>
        </w:trPr>
        <w:tc>
          <w:tcPr>
            <w:tcW w:w="2610" w:type="dxa"/>
            <w:gridSpan w:val="3"/>
            <w:vAlign w:val="center"/>
          </w:tcPr>
          <w:p w14:paraId="66D7CB57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 Signature:</w:t>
            </w:r>
          </w:p>
        </w:tc>
        <w:tc>
          <w:tcPr>
            <w:tcW w:w="5130" w:type="dxa"/>
            <w:gridSpan w:val="11"/>
            <w:tcBorders>
              <w:bottom w:val="single" w:sz="4" w:space="0" w:color="auto"/>
            </w:tcBorders>
            <w:vAlign w:val="center"/>
          </w:tcPr>
          <w:p w14:paraId="1A68E8CA" w14:textId="7777777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00" w:type="dxa"/>
            <w:gridSpan w:val="3"/>
            <w:tcBorders>
              <w:bottom w:val="single" w:sz="4" w:space="0" w:color="auto"/>
            </w:tcBorders>
            <w:vAlign w:val="center"/>
          </w:tcPr>
          <w:p w14:paraId="45B74EB8" w14:textId="047F0EE7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Date:</w:t>
            </w: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14:paraId="7FA0B031" w14:textId="56DDEA0D" w:rsidR="00A41E8F" w:rsidRPr="00A41E8F" w:rsidRDefault="00A41E8F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</w:tr>
      <w:tr w:rsidR="00A736C5" w:rsidRPr="00A41E8F" w14:paraId="4077718F" w14:textId="77777777" w:rsidTr="00CF2A47">
        <w:trPr>
          <w:trHeight w:val="462"/>
        </w:trPr>
        <w:tc>
          <w:tcPr>
            <w:tcW w:w="10620" w:type="dxa"/>
            <w:gridSpan w:val="20"/>
          </w:tcPr>
          <w:p w14:paraId="2D055415" w14:textId="08872684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sdt>
              <w:sdtPr>
                <w:rPr>
                  <w:sz w:val="28"/>
                </w:rPr>
                <w:id w:val="-107558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Asked for and received permission from the client to look in her/his</w:t>
            </w:r>
            <w:r w:rsidR="00AD5771" w:rsidRPr="00A41E8F">
              <w:rPr>
                <w:spacing w:val="-9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eyes.</w:t>
            </w:r>
          </w:p>
        </w:tc>
      </w:tr>
      <w:tr w:rsidR="00A736C5" w:rsidRPr="00A41E8F" w14:paraId="2A85823A" w14:textId="77777777" w:rsidTr="009A2940">
        <w:trPr>
          <w:trHeight w:val="436"/>
        </w:trPr>
        <w:tc>
          <w:tcPr>
            <w:tcW w:w="10620" w:type="dxa"/>
            <w:gridSpan w:val="20"/>
          </w:tcPr>
          <w:p w14:paraId="414C632D" w14:textId="5F98EB49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sdt>
              <w:sdtPr>
                <w:rPr>
                  <w:sz w:val="28"/>
                </w:rPr>
                <w:id w:val="-121065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Explained to the client, what I would be doing and</w:t>
            </w:r>
            <w:r w:rsidR="00AD5771" w:rsidRPr="00A41E8F">
              <w:rPr>
                <w:spacing w:val="-9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why.</w:t>
            </w:r>
          </w:p>
        </w:tc>
      </w:tr>
      <w:tr w:rsidR="00483FCD" w:rsidRPr="00A41E8F" w14:paraId="0B261973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327344E0" w14:textId="25380707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CONSTITUTIONAL TYPE</w:t>
            </w:r>
          </w:p>
        </w:tc>
      </w:tr>
      <w:tr w:rsidR="00A736C5" w:rsidRPr="00A41E8F" w14:paraId="3DE090DE" w14:textId="77777777" w:rsidTr="00A41E8F">
        <w:trPr>
          <w:trHeight w:val="344"/>
        </w:trPr>
        <w:tc>
          <w:tcPr>
            <w:tcW w:w="3060" w:type="dxa"/>
            <w:gridSpan w:val="4"/>
          </w:tcPr>
          <w:p w14:paraId="4E1F2936" w14:textId="7FB02F8A" w:rsidR="00A736C5" w:rsidRPr="00A41E8F" w:rsidRDefault="007A3F6E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41338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Lymphatic</w:t>
            </w:r>
            <w:r w:rsidR="00A41E8F" w:rsidRPr="00A41E8F">
              <w:rPr>
                <w:sz w:val="28"/>
              </w:rPr>
              <w:t xml:space="preserve"> (Blue)</w:t>
            </w:r>
          </w:p>
        </w:tc>
        <w:tc>
          <w:tcPr>
            <w:tcW w:w="4020" w:type="dxa"/>
            <w:gridSpan w:val="7"/>
          </w:tcPr>
          <w:p w14:paraId="1C7CE0A6" w14:textId="7DCE597E" w:rsidR="00A736C5" w:rsidRPr="00A41E8F" w:rsidRDefault="007A3F6E" w:rsidP="00483FCD">
            <w:pPr>
              <w:pStyle w:val="TableParagraph"/>
              <w:tabs>
                <w:tab w:val="left" w:pos="140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64210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ADA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Biliary</w:t>
            </w:r>
            <w:r w:rsidR="00A41E8F" w:rsidRPr="00A41E8F">
              <w:rPr>
                <w:sz w:val="28"/>
              </w:rPr>
              <w:t xml:space="preserve"> (Mixed: Blue &amp; Brown)</w:t>
            </w:r>
          </w:p>
        </w:tc>
        <w:tc>
          <w:tcPr>
            <w:tcW w:w="3540" w:type="dxa"/>
            <w:gridSpan w:val="9"/>
          </w:tcPr>
          <w:p w14:paraId="7DC30695" w14:textId="52CBF705" w:rsidR="00A736C5" w:rsidRPr="00A41E8F" w:rsidRDefault="007A3F6E" w:rsidP="00483FCD">
            <w:pPr>
              <w:pStyle w:val="TableParagraph"/>
              <w:tabs>
                <w:tab w:val="left" w:pos="143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5558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Hematogenic</w:t>
            </w:r>
            <w:r w:rsidR="00A41E8F" w:rsidRPr="00A41E8F">
              <w:rPr>
                <w:sz w:val="28"/>
              </w:rPr>
              <w:t xml:space="preserve"> (Brown)</w:t>
            </w:r>
          </w:p>
        </w:tc>
      </w:tr>
      <w:tr w:rsidR="00483FCD" w:rsidRPr="00A41E8F" w14:paraId="33179425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035A1D02" w14:textId="7AD66BD8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UBTYPE BY STRUCTURE</w:t>
            </w:r>
          </w:p>
        </w:tc>
      </w:tr>
      <w:tr w:rsidR="00A736C5" w:rsidRPr="00A41E8F" w14:paraId="107DAF7A" w14:textId="77777777" w:rsidTr="00483FCD">
        <w:trPr>
          <w:trHeight w:val="344"/>
        </w:trPr>
        <w:tc>
          <w:tcPr>
            <w:tcW w:w="2169" w:type="dxa"/>
            <w:gridSpan w:val="2"/>
          </w:tcPr>
          <w:p w14:paraId="6F5E6EE1" w14:textId="65684C21" w:rsidR="00A736C5" w:rsidRPr="00A41E8F" w:rsidRDefault="007A3F6E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33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Neurogenic</w:t>
            </w:r>
          </w:p>
        </w:tc>
        <w:tc>
          <w:tcPr>
            <w:tcW w:w="2570" w:type="dxa"/>
            <w:gridSpan w:val="5"/>
          </w:tcPr>
          <w:p w14:paraId="14D094EB" w14:textId="02261E55" w:rsidR="00A736C5" w:rsidRPr="00A41E8F" w:rsidRDefault="007A3F6E" w:rsidP="00483FCD">
            <w:pPr>
              <w:pStyle w:val="TableParagraph"/>
              <w:tabs>
                <w:tab w:val="left" w:pos="633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7521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Polyglandular</w:t>
            </w:r>
          </w:p>
        </w:tc>
        <w:tc>
          <w:tcPr>
            <w:tcW w:w="3043" w:type="dxa"/>
            <w:gridSpan w:val="8"/>
          </w:tcPr>
          <w:p w14:paraId="20EDB37F" w14:textId="4C0BD470" w:rsidR="00A736C5" w:rsidRPr="00A41E8F" w:rsidRDefault="007A3F6E" w:rsidP="00483FCD">
            <w:pPr>
              <w:pStyle w:val="TableParagraph"/>
              <w:tabs>
                <w:tab w:val="left" w:pos="674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24184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Connective</w:t>
            </w:r>
            <w:r w:rsidR="00AD5771" w:rsidRPr="00A41E8F">
              <w:rPr>
                <w:spacing w:val="-2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Tissue</w:t>
            </w:r>
          </w:p>
        </w:tc>
        <w:tc>
          <w:tcPr>
            <w:tcW w:w="2838" w:type="dxa"/>
            <w:gridSpan w:val="5"/>
          </w:tcPr>
          <w:p w14:paraId="5A0BC47C" w14:textId="7B8F6FED" w:rsidR="00A736C5" w:rsidRPr="00A41E8F" w:rsidRDefault="007A3F6E" w:rsidP="00483FCD">
            <w:pPr>
              <w:pStyle w:val="TableParagraph"/>
              <w:tabs>
                <w:tab w:val="left" w:pos="601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87784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Anxiet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Tetanic</w:t>
            </w:r>
          </w:p>
        </w:tc>
      </w:tr>
      <w:tr w:rsidR="00483FCD" w:rsidRPr="00A41E8F" w14:paraId="3ED0EDC7" w14:textId="77777777" w:rsidTr="00483FCD">
        <w:trPr>
          <w:trHeight w:val="343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059EF95C" w14:textId="013910CA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UBTYPE BY COLOR</w:t>
            </w:r>
          </w:p>
        </w:tc>
      </w:tr>
      <w:tr w:rsidR="00A736C5" w:rsidRPr="00A41E8F" w14:paraId="116CD563" w14:textId="77777777" w:rsidTr="00483FCD">
        <w:trPr>
          <w:trHeight w:val="343"/>
        </w:trPr>
        <w:tc>
          <w:tcPr>
            <w:tcW w:w="3189" w:type="dxa"/>
            <w:gridSpan w:val="5"/>
          </w:tcPr>
          <w:p w14:paraId="12DCF504" w14:textId="70214D85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9431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44B4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Overacid</w:t>
            </w:r>
          </w:p>
        </w:tc>
        <w:tc>
          <w:tcPr>
            <w:tcW w:w="1632" w:type="dxa"/>
            <w:gridSpan w:val="3"/>
          </w:tcPr>
          <w:p w14:paraId="41B05D70" w14:textId="5048576D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3356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25FD7A5D" w14:textId="7FD50FC5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0747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5BFA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084C121D" w14:textId="1FF11C3D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2109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695F8B38" w14:textId="10BCD14E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42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300A6D7D" w14:textId="77777777" w:rsidTr="00483FCD">
        <w:trPr>
          <w:trHeight w:val="343"/>
        </w:trPr>
        <w:tc>
          <w:tcPr>
            <w:tcW w:w="3189" w:type="dxa"/>
            <w:gridSpan w:val="5"/>
          </w:tcPr>
          <w:p w14:paraId="1742FBFA" w14:textId="3EF8F6D0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0602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Febrile</w:t>
            </w:r>
          </w:p>
        </w:tc>
        <w:tc>
          <w:tcPr>
            <w:tcW w:w="1632" w:type="dxa"/>
            <w:gridSpan w:val="3"/>
          </w:tcPr>
          <w:p w14:paraId="7FC96475" w14:textId="6E886E8E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211524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6C1FD702" w14:textId="3E4D756B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2628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1C886755" w14:textId="0EEFC8A5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31723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37F0E83E" w14:textId="71CAEB96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878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736B6FA4" w14:textId="77777777" w:rsidTr="00483FCD">
        <w:trPr>
          <w:trHeight w:val="343"/>
        </w:trPr>
        <w:tc>
          <w:tcPr>
            <w:tcW w:w="3189" w:type="dxa"/>
            <w:gridSpan w:val="5"/>
          </w:tcPr>
          <w:p w14:paraId="1B171B85" w14:textId="5BDE546C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7054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Hydrogenoid</w:t>
            </w:r>
          </w:p>
        </w:tc>
        <w:tc>
          <w:tcPr>
            <w:tcW w:w="1632" w:type="dxa"/>
            <w:gridSpan w:val="3"/>
          </w:tcPr>
          <w:p w14:paraId="60877F40" w14:textId="17123A7B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4263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4929B475" w14:textId="25EFC125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4131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5FFCD028" w14:textId="1D57A53E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6492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00CA7EB4" w14:textId="097BE9F4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92638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2E2E0FAF" w14:textId="77777777" w:rsidTr="00483FCD">
        <w:trPr>
          <w:trHeight w:val="343"/>
        </w:trPr>
        <w:tc>
          <w:tcPr>
            <w:tcW w:w="3189" w:type="dxa"/>
            <w:gridSpan w:val="5"/>
          </w:tcPr>
          <w:p w14:paraId="7BA6E5E1" w14:textId="21C8D8C5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43651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Uric Acid</w:t>
            </w:r>
            <w:r w:rsidR="00AD5771" w:rsidRPr="00A41E8F">
              <w:rPr>
                <w:spacing w:val="-2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Diathesis</w:t>
            </w:r>
          </w:p>
        </w:tc>
        <w:tc>
          <w:tcPr>
            <w:tcW w:w="1632" w:type="dxa"/>
            <w:gridSpan w:val="3"/>
          </w:tcPr>
          <w:p w14:paraId="4CCDE57E" w14:textId="5C8E5AAA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79966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11E9FD40" w14:textId="79D166A1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3247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038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58A537FF" w14:textId="12506365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88910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556210DF" w14:textId="4F123B5B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4077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D11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7FEE66E0" w14:textId="77777777" w:rsidTr="00483FCD">
        <w:trPr>
          <w:trHeight w:val="343"/>
        </w:trPr>
        <w:tc>
          <w:tcPr>
            <w:tcW w:w="3189" w:type="dxa"/>
            <w:gridSpan w:val="5"/>
          </w:tcPr>
          <w:p w14:paraId="381C69CB" w14:textId="3296A480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12444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curf Rim</w:t>
            </w:r>
          </w:p>
        </w:tc>
        <w:tc>
          <w:tcPr>
            <w:tcW w:w="1632" w:type="dxa"/>
            <w:gridSpan w:val="3"/>
          </w:tcPr>
          <w:p w14:paraId="35135395" w14:textId="5C03FBDE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0248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045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417A55DE" w14:textId="715B258C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2205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0D3CFE38" w14:textId="0DD66FC0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24740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77F15247" w14:textId="55F264CF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61351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A736C5" w:rsidRPr="00A41E8F" w14:paraId="087918D0" w14:textId="77777777" w:rsidTr="00483FCD">
        <w:trPr>
          <w:trHeight w:val="343"/>
        </w:trPr>
        <w:tc>
          <w:tcPr>
            <w:tcW w:w="3189" w:type="dxa"/>
            <w:gridSpan w:val="5"/>
          </w:tcPr>
          <w:p w14:paraId="77ED8D97" w14:textId="595525C4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5242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Ferrum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Chromatose</w:t>
            </w:r>
          </w:p>
        </w:tc>
        <w:tc>
          <w:tcPr>
            <w:tcW w:w="1632" w:type="dxa"/>
            <w:gridSpan w:val="3"/>
          </w:tcPr>
          <w:p w14:paraId="6F5DE18C" w14:textId="1FE260D2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4271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F4C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7FA2B643" w14:textId="50BC5DD3" w:rsidR="00A736C5" w:rsidRPr="00A41E8F" w:rsidRDefault="007A3F6E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73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2147" w:type="dxa"/>
            <w:gridSpan w:val="8"/>
          </w:tcPr>
          <w:p w14:paraId="203712AA" w14:textId="36B661E5" w:rsidR="00A736C5" w:rsidRPr="00A41E8F" w:rsidRDefault="007A3F6E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187021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038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9A4045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  <w:tc>
          <w:tcPr>
            <w:tcW w:w="1634" w:type="dxa"/>
            <w:gridSpan w:val="2"/>
          </w:tcPr>
          <w:p w14:paraId="7BD3D401" w14:textId="4AA924B7" w:rsidR="00A736C5" w:rsidRPr="00A41E8F" w:rsidRDefault="007A3F6E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78279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pacing w:val="-1"/>
                    <w:sz w:val="28"/>
                  </w:rPr>
                  <w:t>☐</w:t>
                </w:r>
              </w:sdtContent>
            </w:sdt>
            <w:r w:rsidR="009A4045" w:rsidRPr="00A41E8F">
              <w:rPr>
                <w:spacing w:val="-1"/>
                <w:sz w:val="28"/>
              </w:rPr>
              <w:t xml:space="preserve"> </w:t>
            </w:r>
            <w:r w:rsidR="00AD5771" w:rsidRPr="00A41E8F">
              <w:rPr>
                <w:spacing w:val="-1"/>
                <w:sz w:val="28"/>
              </w:rPr>
              <w:t>N/A</w:t>
            </w:r>
          </w:p>
        </w:tc>
      </w:tr>
      <w:tr w:rsidR="00483FCD" w:rsidRPr="00A41E8F" w14:paraId="6CBB7530" w14:textId="77777777" w:rsidTr="00483FCD">
        <w:trPr>
          <w:trHeight w:val="350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121FE5B1" w14:textId="29F2D850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LIPEMIC DIATHESIS</w:t>
            </w:r>
          </w:p>
        </w:tc>
      </w:tr>
      <w:tr w:rsidR="00A736C5" w:rsidRPr="00A41E8F" w14:paraId="6854349D" w14:textId="77777777" w:rsidTr="00483FCD">
        <w:trPr>
          <w:trHeight w:val="350"/>
        </w:trPr>
        <w:tc>
          <w:tcPr>
            <w:tcW w:w="2160" w:type="dxa"/>
          </w:tcPr>
          <w:p w14:paraId="61B1A41A" w14:textId="65C5337D" w:rsidR="00A736C5" w:rsidRPr="00A41E8F" w:rsidRDefault="007A3F6E" w:rsidP="00483FCD">
            <w:pPr>
              <w:pStyle w:val="TableParagraph"/>
              <w:tabs>
                <w:tab w:val="left" w:pos="438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8566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B52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No</w:t>
            </w:r>
          </w:p>
        </w:tc>
        <w:tc>
          <w:tcPr>
            <w:tcW w:w="2520" w:type="dxa"/>
            <w:gridSpan w:val="5"/>
          </w:tcPr>
          <w:p w14:paraId="76F17706" w14:textId="6898A33B" w:rsidR="00A736C5" w:rsidRPr="00A41E8F" w:rsidRDefault="007A3F6E" w:rsidP="00483FCD">
            <w:pPr>
              <w:pStyle w:val="TableParagraph"/>
              <w:tabs>
                <w:tab w:val="left" w:pos="1307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16222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ild</w:t>
            </w:r>
          </w:p>
        </w:tc>
        <w:tc>
          <w:tcPr>
            <w:tcW w:w="2701" w:type="dxa"/>
            <w:gridSpan w:val="6"/>
          </w:tcPr>
          <w:p w14:paraId="28700B81" w14:textId="4328B37D" w:rsidR="00A736C5" w:rsidRPr="00A41E8F" w:rsidRDefault="007A3F6E" w:rsidP="00483FCD">
            <w:pPr>
              <w:pStyle w:val="TableParagraph"/>
              <w:tabs>
                <w:tab w:val="left" w:pos="1061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6137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E8F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</w:t>
            </w:r>
          </w:p>
        </w:tc>
        <w:tc>
          <w:tcPr>
            <w:tcW w:w="3239" w:type="dxa"/>
            <w:gridSpan w:val="8"/>
          </w:tcPr>
          <w:p w14:paraId="6D76241C" w14:textId="1DEA4C82" w:rsidR="00A736C5" w:rsidRPr="00A41E8F" w:rsidRDefault="007A3F6E" w:rsidP="00483FCD">
            <w:pPr>
              <w:pStyle w:val="TableParagraph"/>
              <w:tabs>
                <w:tab w:val="left" w:pos="932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99028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Significant</w:t>
            </w:r>
          </w:p>
        </w:tc>
      </w:tr>
      <w:tr w:rsidR="00A93F4C" w:rsidRPr="00A41E8F" w14:paraId="1523AC7E" w14:textId="77777777" w:rsidTr="00483FCD">
        <w:trPr>
          <w:trHeight w:val="317"/>
        </w:trPr>
        <w:tc>
          <w:tcPr>
            <w:tcW w:w="2160" w:type="dxa"/>
          </w:tcPr>
          <w:p w14:paraId="0173615A" w14:textId="42361A14" w:rsidR="00A93F4C" w:rsidRPr="00A41E8F" w:rsidRDefault="00A93F4C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  <w:r w:rsidRPr="00A41E8F">
              <w:rPr>
                <w:sz w:val="28"/>
              </w:rPr>
              <w:t>If yes,</w:t>
            </w:r>
            <w:r w:rsidRPr="00A41E8F">
              <w:rPr>
                <w:spacing w:val="-7"/>
                <w:sz w:val="28"/>
              </w:rPr>
              <w:t xml:space="preserve"> </w:t>
            </w:r>
            <w:r w:rsidRPr="00A41E8F">
              <w:rPr>
                <w:sz w:val="28"/>
              </w:rPr>
              <w:t>location:</w:t>
            </w:r>
          </w:p>
        </w:tc>
        <w:tc>
          <w:tcPr>
            <w:tcW w:w="8460" w:type="dxa"/>
            <w:gridSpan w:val="19"/>
          </w:tcPr>
          <w:p w14:paraId="06D42F35" w14:textId="12931E0B" w:rsidR="00A93F4C" w:rsidRPr="00A41E8F" w:rsidRDefault="00A93F4C" w:rsidP="009A4045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E44B4" w:rsidRPr="00A41E8F" w14:paraId="659AC817" w14:textId="77777777" w:rsidTr="00483FCD">
        <w:trPr>
          <w:trHeight w:val="317"/>
        </w:trPr>
        <w:tc>
          <w:tcPr>
            <w:tcW w:w="2160" w:type="dxa"/>
          </w:tcPr>
          <w:p w14:paraId="0D0847A7" w14:textId="77777777" w:rsidR="002E44B4" w:rsidRPr="00A41E8F" w:rsidRDefault="002E44B4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</w:p>
        </w:tc>
        <w:tc>
          <w:tcPr>
            <w:tcW w:w="8460" w:type="dxa"/>
            <w:gridSpan w:val="19"/>
            <w:tcBorders>
              <w:bottom w:val="single" w:sz="4" w:space="0" w:color="auto"/>
            </w:tcBorders>
          </w:tcPr>
          <w:p w14:paraId="11B19B2D" w14:textId="0548FE13" w:rsidR="002E44B4" w:rsidRPr="00A41E8F" w:rsidRDefault="002E44B4" w:rsidP="009A4045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483FCD" w:rsidRPr="00A41E8F" w14:paraId="1418F32D" w14:textId="77777777" w:rsidTr="00483FCD">
        <w:trPr>
          <w:trHeight w:val="344"/>
        </w:trPr>
        <w:tc>
          <w:tcPr>
            <w:tcW w:w="10620" w:type="dxa"/>
            <w:gridSpan w:val="20"/>
            <w:shd w:val="clear" w:color="auto" w:fill="D9D9D9" w:themeFill="background1" w:themeFillShade="D9"/>
          </w:tcPr>
          <w:p w14:paraId="6E82342F" w14:textId="7D503C7E" w:rsidR="00483FCD" w:rsidRPr="00A41E8F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HYSICAL RESILIENCY</w:t>
            </w:r>
          </w:p>
        </w:tc>
      </w:tr>
      <w:tr w:rsidR="00A736C5" w:rsidRPr="00A41E8F" w14:paraId="65C0AC93" w14:textId="77777777" w:rsidTr="00A41E8F">
        <w:trPr>
          <w:trHeight w:val="344"/>
        </w:trPr>
        <w:tc>
          <w:tcPr>
            <w:tcW w:w="3060" w:type="dxa"/>
            <w:gridSpan w:val="4"/>
          </w:tcPr>
          <w:p w14:paraId="3C0B5A2B" w14:textId="5F904E74" w:rsidR="00A736C5" w:rsidRPr="00A41E8F" w:rsidRDefault="007A3F6E" w:rsidP="00483FCD">
            <w:pPr>
              <w:pStyle w:val="TableParagraph"/>
              <w:tabs>
                <w:tab w:val="left" w:pos="50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38122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  <w:tc>
          <w:tcPr>
            <w:tcW w:w="4020" w:type="dxa"/>
            <w:gridSpan w:val="7"/>
          </w:tcPr>
          <w:p w14:paraId="1A8EECFA" w14:textId="3E1EA4C9" w:rsidR="00A736C5" w:rsidRPr="00A41E8F" w:rsidRDefault="007A3F6E" w:rsidP="00483FCD">
            <w:pPr>
              <w:pStyle w:val="TableParagraph"/>
              <w:tabs>
                <w:tab w:val="left" w:pos="1284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97115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34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oderatel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  <w:tc>
          <w:tcPr>
            <w:tcW w:w="3540" w:type="dxa"/>
            <w:gridSpan w:val="9"/>
          </w:tcPr>
          <w:p w14:paraId="782605FD" w14:textId="38A49B65" w:rsidR="00A736C5" w:rsidRPr="00A41E8F" w:rsidRDefault="007A3F6E" w:rsidP="00483FCD">
            <w:pPr>
              <w:pStyle w:val="TableParagraph"/>
              <w:tabs>
                <w:tab w:val="left" w:pos="956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00996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5CE" w:rsidRPr="00A41E8F">
                  <w:rPr>
                    <w:rFonts w:ascii="Segoe UI Symbol" w:eastAsia="MS Gothic" w:hAnsi="Segoe UI Symbol" w:cs="Segoe UI Symbol"/>
                    <w:sz w:val="28"/>
                  </w:rPr>
                  <w:t>☐</w:t>
                </w:r>
              </w:sdtContent>
            </w:sdt>
            <w:r w:rsidR="00795B52" w:rsidRPr="00A41E8F">
              <w:rPr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Mildly</w:t>
            </w:r>
            <w:r w:rsidR="00AD5771" w:rsidRPr="00A41E8F">
              <w:rPr>
                <w:spacing w:val="-5"/>
                <w:sz w:val="28"/>
              </w:rPr>
              <w:t xml:space="preserve"> </w:t>
            </w:r>
            <w:r w:rsidR="00AD5771" w:rsidRPr="00A41E8F">
              <w:rPr>
                <w:sz w:val="28"/>
              </w:rPr>
              <w:t>Resilient</w:t>
            </w:r>
          </w:p>
        </w:tc>
      </w:tr>
    </w:tbl>
    <w:p w14:paraId="2BA9725F" w14:textId="77777777" w:rsidR="00A736C5" w:rsidRPr="00A41E8F" w:rsidRDefault="00A736C5">
      <w:pPr>
        <w:spacing w:line="323" w:lineRule="exact"/>
        <w:rPr>
          <w:sz w:val="28"/>
        </w:rPr>
        <w:sectPr w:rsidR="00A736C5" w:rsidRPr="00A41E8F" w:rsidSect="004F5BC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940" w:right="810" w:bottom="900" w:left="680" w:header="504" w:footer="716" w:gutter="0"/>
          <w:cols w:space="720"/>
          <w:docGrid w:linePitch="299"/>
        </w:sectPr>
      </w:pPr>
    </w:p>
    <w:p w14:paraId="1E9580BA" w14:textId="77777777" w:rsidR="00A736C5" w:rsidRPr="00A41E8F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7740"/>
        <w:gridCol w:w="990"/>
      </w:tblGrid>
      <w:tr w:rsidR="00AC5F7D" w:rsidRPr="00A41E8F" w14:paraId="2A0A78CA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6CD9EA71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7F03E9C2" w14:textId="11C850DF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b/>
                <w:bCs/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542BA94B" w14:textId="24EE524C" w:rsidR="00AC5F7D" w:rsidRPr="00A41E8F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2</w:t>
            </w:r>
          </w:p>
        </w:tc>
      </w:tr>
    </w:tbl>
    <w:p w14:paraId="79312EDB" w14:textId="3754267F" w:rsidR="00A736C5" w:rsidRPr="00A41E8F" w:rsidRDefault="00A736C5" w:rsidP="00483FCD">
      <w:pPr>
        <w:spacing w:before="20"/>
        <w:ind w:left="187"/>
        <w:rPr>
          <w:b/>
          <w:sz w:val="2"/>
          <w:szCs w:val="2"/>
        </w:rPr>
      </w:pPr>
    </w:p>
    <w:tbl>
      <w:tblPr>
        <w:tblStyle w:val="TableGrid"/>
        <w:tblW w:w="10535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A41E8F" w14:paraId="7C9E4A1D" w14:textId="77777777" w:rsidTr="00483FCD">
        <w:trPr>
          <w:trHeight w:val="337"/>
        </w:trPr>
        <w:tc>
          <w:tcPr>
            <w:tcW w:w="10535" w:type="dxa"/>
            <w:gridSpan w:val="5"/>
            <w:shd w:val="clear" w:color="auto" w:fill="D9D9D9" w:themeFill="background1" w:themeFillShade="D9"/>
          </w:tcPr>
          <w:p w14:paraId="1EE61AC9" w14:textId="3255AF01" w:rsidR="00483FCD" w:rsidRPr="00A41E8F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PIGMENTS</w:t>
            </w:r>
          </w:p>
        </w:tc>
      </w:tr>
      <w:tr w:rsidR="00483FCD" w:rsidRPr="00A41E8F" w14:paraId="70E3D8D6" w14:textId="77777777" w:rsidTr="00483FCD">
        <w:trPr>
          <w:trHeight w:val="328"/>
        </w:trPr>
        <w:tc>
          <w:tcPr>
            <w:tcW w:w="2520" w:type="dxa"/>
            <w:shd w:val="clear" w:color="auto" w:fill="FFFFFF" w:themeFill="background1"/>
          </w:tcPr>
          <w:p w14:paraId="00DCDF52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Color</w:t>
            </w:r>
          </w:p>
        </w:tc>
        <w:tc>
          <w:tcPr>
            <w:tcW w:w="270" w:type="dxa"/>
            <w:shd w:val="clear" w:color="auto" w:fill="FFFFFF" w:themeFill="background1"/>
          </w:tcPr>
          <w:p w14:paraId="347006DC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FFFFFF" w:themeFill="background1"/>
          </w:tcPr>
          <w:p w14:paraId="48C3F6FF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shd w:val="clear" w:color="auto" w:fill="FFFFFF" w:themeFill="background1"/>
          </w:tcPr>
          <w:p w14:paraId="20E76826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965" w:type="dxa"/>
            <w:shd w:val="clear" w:color="auto" w:fill="FFFFFF" w:themeFill="background1"/>
          </w:tcPr>
          <w:p w14:paraId="68932AF5" w14:textId="77777777" w:rsidR="00483FCD" w:rsidRPr="00A41E8F" w:rsidRDefault="00483FCD" w:rsidP="0073613A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A41E8F">
              <w:rPr>
                <w:b/>
                <w:bCs/>
                <w:color w:val="00B050"/>
                <w:sz w:val="24"/>
                <w:szCs w:val="24"/>
              </w:rPr>
              <w:t>Location(s) in Left Eye</w:t>
            </w:r>
          </w:p>
        </w:tc>
      </w:tr>
      <w:tr w:rsidR="00483FCD" w:rsidRPr="00A41E8F" w14:paraId="7EA9EA60" w14:textId="77777777" w:rsidTr="00483FCD">
        <w:trPr>
          <w:trHeight w:val="274"/>
        </w:trPr>
        <w:tc>
          <w:tcPr>
            <w:tcW w:w="2520" w:type="dxa"/>
            <w:tcBorders>
              <w:bottom w:val="single" w:sz="4" w:space="0" w:color="auto"/>
            </w:tcBorders>
          </w:tcPr>
          <w:p w14:paraId="70026FCB" w14:textId="7A27A9C4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2887A7DF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73FE9DA" w14:textId="4DD4DCCE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9FB5A36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bottom w:val="single" w:sz="4" w:space="0" w:color="auto"/>
            </w:tcBorders>
          </w:tcPr>
          <w:p w14:paraId="6AC0B9EF" w14:textId="7DBCC4BF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02AE2D4F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7915BEF" w14:textId="687CA882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E80D1C9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EFD16CA" w14:textId="0C4FB26D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3E600625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4D88D37" w14:textId="5EA8C9B9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75B5F1C9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F0CD742" w14:textId="78246661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5AAAFB95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C827697" w14:textId="2D56DB36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40C7B89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DEC1A33" w14:textId="115963D0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6FE4FBBA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009B55D" w14:textId="13F6DF11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F7F88AC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0AAB312A" w14:textId="55E6D7EF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6489C357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1417CB75" w14:textId="2778872F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5C51FC4D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E99FF90" w14:textId="45981CA9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34EE0DDB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B965C88" w14:textId="05987A4A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42689C4E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2414071" w14:textId="00D85098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5FE50C90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048FA3A" w14:textId="5DA7E7D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AB45E43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1490E5FE" w14:textId="76A972D9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5D3F6DA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FB1B7CC" w14:textId="77905212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43C1800E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B7931BF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37670F8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1D8D700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16BCED0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8DEBB3A" w14:textId="77777777" w:rsidR="00483FCD" w:rsidRPr="00A41E8F" w:rsidRDefault="00483FCD" w:rsidP="002868C4">
            <w:pPr>
              <w:spacing w:before="30" w:after="30"/>
            </w:pPr>
          </w:p>
        </w:tc>
      </w:tr>
      <w:tr w:rsidR="00483FCD" w:rsidRPr="00A41E8F" w14:paraId="36E34BA3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C41CF1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74972F73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704502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270" w:type="dxa"/>
          </w:tcPr>
          <w:p w14:paraId="2B84C2DD" w14:textId="77777777" w:rsidR="00483FCD" w:rsidRPr="00A41E8F" w:rsidRDefault="00483FCD" w:rsidP="002868C4">
            <w:pPr>
              <w:spacing w:before="30" w:after="3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1F345D12" w14:textId="77777777" w:rsidR="00483FCD" w:rsidRPr="00A41E8F" w:rsidRDefault="00483FCD" w:rsidP="002868C4">
            <w:pPr>
              <w:spacing w:before="30" w:after="30"/>
            </w:pPr>
          </w:p>
        </w:tc>
      </w:tr>
    </w:tbl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6300"/>
      </w:tblGrid>
      <w:tr w:rsidR="00A93F4C" w:rsidRPr="00A41E8F" w14:paraId="2715DF2D" w14:textId="77777777" w:rsidTr="00750AFC">
        <w:trPr>
          <w:trHeight w:val="400"/>
        </w:trPr>
        <w:tc>
          <w:tcPr>
            <w:tcW w:w="4230" w:type="dxa"/>
          </w:tcPr>
          <w:p w14:paraId="2F89BD98" w14:textId="2521AA79" w:rsidR="00A93F4C" w:rsidRPr="00A41E8F" w:rsidRDefault="007A3F6E" w:rsidP="002868C4">
            <w:pPr>
              <w:pStyle w:val="TableParagraph"/>
              <w:tabs>
                <w:tab w:val="left" w:pos="255"/>
                <w:tab w:val="left" w:pos="10046"/>
              </w:tabs>
              <w:spacing w:before="40" w:after="40"/>
              <w:rPr>
                <w:sz w:val="24"/>
                <w:szCs w:val="20"/>
                <w:u w:val="single"/>
              </w:rPr>
            </w:pPr>
            <w:sdt>
              <w:sdtPr>
                <w:rPr>
                  <w:sz w:val="24"/>
                  <w:szCs w:val="20"/>
                </w:rPr>
                <w:id w:val="-5685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795B52" w:rsidRPr="00A41E8F">
              <w:rPr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>Central Heterochromia –</w:t>
            </w:r>
            <w:r w:rsidR="00A93F4C" w:rsidRPr="00A41E8F">
              <w:rPr>
                <w:spacing w:val="-10"/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 xml:space="preserve">Color </w:t>
            </w: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683DD4B4" w14:textId="04647145" w:rsidR="00A93F4C" w:rsidRPr="00A41E8F" w:rsidRDefault="00A93F4C" w:rsidP="002868C4">
            <w:pPr>
              <w:spacing w:before="40" w:after="40"/>
              <w:rPr>
                <w:sz w:val="28"/>
              </w:rPr>
            </w:pPr>
          </w:p>
        </w:tc>
      </w:tr>
      <w:tr w:rsidR="00A93F4C" w:rsidRPr="00A41E8F" w14:paraId="71845F1C" w14:textId="77777777" w:rsidTr="00750AFC">
        <w:trPr>
          <w:trHeight w:val="345"/>
        </w:trPr>
        <w:tc>
          <w:tcPr>
            <w:tcW w:w="4230" w:type="dxa"/>
          </w:tcPr>
          <w:p w14:paraId="44139522" w14:textId="1795B9D4" w:rsidR="00A93F4C" w:rsidRPr="00A41E8F" w:rsidRDefault="007A3F6E" w:rsidP="002868C4">
            <w:pPr>
              <w:pStyle w:val="TableParagraph"/>
              <w:tabs>
                <w:tab w:val="left" w:pos="255"/>
                <w:tab w:val="left" w:pos="10046"/>
              </w:tabs>
              <w:spacing w:before="40" w:after="40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93039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2D11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795B52" w:rsidRPr="00A41E8F">
              <w:rPr>
                <w:sz w:val="24"/>
                <w:szCs w:val="20"/>
              </w:rPr>
              <w:t xml:space="preserve"> </w:t>
            </w:r>
            <w:r w:rsidR="00A93F4C" w:rsidRPr="00A41E8F">
              <w:rPr>
                <w:sz w:val="24"/>
                <w:szCs w:val="20"/>
              </w:rPr>
              <w:t>No pigments</w:t>
            </w:r>
          </w:p>
        </w:tc>
        <w:tc>
          <w:tcPr>
            <w:tcW w:w="6300" w:type="dxa"/>
            <w:tcBorders>
              <w:top w:val="single" w:sz="4" w:space="0" w:color="auto"/>
              <w:bottom w:val="single" w:sz="2" w:space="0" w:color="000000"/>
            </w:tcBorders>
          </w:tcPr>
          <w:p w14:paraId="364E3642" w14:textId="3867BE2F" w:rsidR="00A93F4C" w:rsidRPr="00A41E8F" w:rsidRDefault="00A93F4C" w:rsidP="002868C4">
            <w:pPr>
              <w:spacing w:before="40" w:after="40"/>
            </w:pPr>
          </w:p>
        </w:tc>
      </w:tr>
    </w:tbl>
    <w:p w14:paraId="415CAEC5" w14:textId="77777777" w:rsidR="00D82640" w:rsidRPr="00A41E8F" w:rsidRDefault="00D82640" w:rsidP="00483FCD">
      <w:pPr>
        <w:rPr>
          <w:sz w:val="2"/>
          <w:szCs w:val="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"/>
        <w:gridCol w:w="357"/>
        <w:gridCol w:w="827"/>
        <w:gridCol w:w="163"/>
        <w:gridCol w:w="1051"/>
        <w:gridCol w:w="3560"/>
        <w:gridCol w:w="269"/>
        <w:gridCol w:w="3941"/>
      </w:tblGrid>
      <w:tr w:rsidR="00483FCD" w:rsidRPr="00A41E8F" w14:paraId="45845F6D" w14:textId="77777777" w:rsidTr="00A41E8F">
        <w:trPr>
          <w:trHeight w:val="256"/>
        </w:trPr>
        <w:tc>
          <w:tcPr>
            <w:tcW w:w="10530" w:type="dxa"/>
            <w:gridSpan w:val="8"/>
            <w:shd w:val="clear" w:color="auto" w:fill="D9D9D9" w:themeFill="background1" w:themeFillShade="D9"/>
          </w:tcPr>
          <w:p w14:paraId="21293935" w14:textId="0B582107" w:rsidR="00483FCD" w:rsidRPr="00A41E8F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COLLARETTE SIGNS</w:t>
            </w:r>
          </w:p>
        </w:tc>
      </w:tr>
      <w:tr w:rsidR="00483FCD" w:rsidRPr="00A41E8F" w14:paraId="7123A418" w14:textId="77777777" w:rsidTr="00A41E8F">
        <w:trPr>
          <w:trHeight w:val="256"/>
        </w:trPr>
        <w:tc>
          <w:tcPr>
            <w:tcW w:w="6320" w:type="dxa"/>
            <w:gridSpan w:val="6"/>
            <w:tcBorders>
              <w:bottom w:val="single" w:sz="4" w:space="0" w:color="auto"/>
            </w:tcBorders>
            <w:shd w:val="clear" w:color="auto" w:fill="FFFFFF" w:themeFill="background1"/>
          </w:tcPr>
          <w:p w14:paraId="1E3AEFFB" w14:textId="77777777" w:rsidR="00A736C5" w:rsidRPr="00A41E8F" w:rsidRDefault="00AD5771">
            <w:pPr>
              <w:pStyle w:val="TableParagraph"/>
              <w:spacing w:line="302" w:lineRule="exact"/>
              <w:ind w:left="4057"/>
              <w:rPr>
                <w:b/>
                <w:color w:val="00B050"/>
                <w:sz w:val="24"/>
                <w:szCs w:val="20"/>
              </w:rPr>
            </w:pPr>
            <w:r w:rsidRPr="00A41E8F">
              <w:rPr>
                <w:b/>
                <w:color w:val="00B050"/>
                <w:sz w:val="24"/>
                <w:szCs w:val="20"/>
              </w:rPr>
              <w:t>Right Eye</w:t>
            </w:r>
          </w:p>
        </w:tc>
        <w:tc>
          <w:tcPr>
            <w:tcW w:w="269" w:type="dxa"/>
            <w:shd w:val="clear" w:color="auto" w:fill="FFFFFF" w:themeFill="background1"/>
          </w:tcPr>
          <w:p w14:paraId="56153EB5" w14:textId="77777777" w:rsidR="00A736C5" w:rsidRPr="00A41E8F" w:rsidRDefault="00A736C5">
            <w:pPr>
              <w:pStyle w:val="TableParagraph"/>
              <w:rPr>
                <w:color w:val="00B050"/>
                <w:sz w:val="24"/>
                <w:szCs w:val="20"/>
              </w:rPr>
            </w:pPr>
          </w:p>
        </w:tc>
        <w:tc>
          <w:tcPr>
            <w:tcW w:w="394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8138D62" w14:textId="77777777" w:rsidR="00A736C5" w:rsidRPr="00A41E8F" w:rsidRDefault="00AD5771">
            <w:pPr>
              <w:pStyle w:val="TableParagraph"/>
              <w:spacing w:line="302" w:lineRule="exact"/>
              <w:ind w:left="1269" w:right="1273"/>
              <w:jc w:val="center"/>
              <w:rPr>
                <w:b/>
                <w:color w:val="00B050"/>
                <w:sz w:val="24"/>
                <w:szCs w:val="20"/>
              </w:rPr>
            </w:pPr>
            <w:r w:rsidRPr="00A41E8F">
              <w:rPr>
                <w:b/>
                <w:color w:val="00B050"/>
                <w:sz w:val="24"/>
                <w:szCs w:val="20"/>
              </w:rPr>
              <w:t>Left Eye</w:t>
            </w:r>
          </w:p>
        </w:tc>
      </w:tr>
      <w:tr w:rsidR="00071ADD" w:rsidRPr="00A41E8F" w14:paraId="72361544" w14:textId="77777777" w:rsidTr="00A41E8F">
        <w:trPr>
          <w:trHeight w:val="180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C004" w14:textId="63DC4845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Placement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0F19" w14:textId="12266237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F1EF3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4DA2" w14:textId="58C82AFF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071ADD" w:rsidRPr="00A41E8F" w14:paraId="6BF2D509" w14:textId="77777777" w:rsidTr="00A41E8F">
        <w:trPr>
          <w:trHeight w:val="180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D92AC" w14:textId="32EC5921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Balanced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9FC3" w14:textId="3D35BD51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Constricted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D9E6D" w14:textId="20709954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Atonic</w:t>
            </w:r>
          </w:p>
        </w:tc>
        <w:tc>
          <w:tcPr>
            <w:tcW w:w="3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3AC71" w14:textId="77777777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1B33A8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8E3F" w14:textId="77777777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071ADD" w:rsidRPr="00A41E8F" w14:paraId="30AA4653" w14:textId="77777777" w:rsidTr="00A41E8F">
        <w:trPr>
          <w:trHeight w:val="180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5D1" w14:textId="572114DF" w:rsidR="00071ADD" w:rsidRPr="00A41E8F" w:rsidRDefault="00071ADD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Quality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AD49B" w14:textId="41983DB4" w:rsidR="00071ADD" w:rsidRPr="00A41E8F" w:rsidRDefault="00071ADD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1AFE60" w14:textId="77777777" w:rsidR="00071ADD" w:rsidRPr="00A41E8F" w:rsidRDefault="00071ADD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67F8" w14:textId="659288D5" w:rsidR="00071ADD" w:rsidRPr="00A41E8F" w:rsidRDefault="00071ADD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07D764B4" w14:textId="77777777" w:rsidTr="00A41E8F">
        <w:trPr>
          <w:trHeight w:val="180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63DD4" w14:textId="2CD69D80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Absent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C503" w14:textId="4064FD8F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Thin &amp; Wispy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B0190" w14:textId="7D602A6A" w:rsidR="002868C4" w:rsidRPr="00A41E8F" w:rsidRDefault="002868C4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13"/>
                <w:szCs w:val="13"/>
              </w:rPr>
            </w:pPr>
            <w:r w:rsidRPr="00A41E8F">
              <w:rPr>
                <w:color w:val="00B050"/>
                <w:sz w:val="13"/>
                <w:szCs w:val="13"/>
              </w:rPr>
              <w:t>Thick &amp; Ropey</w:t>
            </w:r>
          </w:p>
        </w:tc>
        <w:tc>
          <w:tcPr>
            <w:tcW w:w="3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DCAF" w14:textId="77777777" w:rsidR="002868C4" w:rsidRPr="00A41E8F" w:rsidRDefault="002868C4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A0AA7" w14:textId="77777777" w:rsidR="002868C4" w:rsidRPr="00A41E8F" w:rsidRDefault="002868C4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783C8" w14:textId="77777777" w:rsidR="002868C4" w:rsidRPr="00A41E8F" w:rsidRDefault="002868C4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22F30ED3" w14:textId="77777777" w:rsidTr="00A41E8F">
        <w:trPr>
          <w:trHeight w:val="129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48E6" w14:textId="6B6C5DEC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hape: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589E98" w14:textId="48FD65CA" w:rsidR="00A41E8F" w:rsidRPr="00A41E8F" w:rsidRDefault="00A41E8F" w:rsidP="00A41E8F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C8E8C9" w14:textId="77777777" w:rsidR="00A41E8F" w:rsidRPr="00A41E8F" w:rsidRDefault="00A41E8F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7505F" w14:textId="0883F291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6DA7A990" w14:textId="77777777" w:rsidTr="00A41E8F">
        <w:trPr>
          <w:trHeight w:val="129"/>
        </w:trPr>
        <w:tc>
          <w:tcPr>
            <w:tcW w:w="27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24F6" w14:textId="192C65AB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color w:val="00B050"/>
                <w:sz w:val="24"/>
                <w:szCs w:val="20"/>
              </w:rPr>
            </w:pPr>
            <w:r w:rsidRPr="00A41E8F">
              <w:rPr>
                <w:b/>
                <w:bCs/>
                <w:color w:val="00B050"/>
                <w:sz w:val="13"/>
                <w:szCs w:val="13"/>
              </w:rPr>
              <w:t>J</w:t>
            </w:r>
            <w:r w:rsidRPr="00A41E8F">
              <w:rPr>
                <w:color w:val="00B050"/>
                <w:sz w:val="13"/>
                <w:szCs w:val="13"/>
              </w:rPr>
              <w:t xml:space="preserve">agged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D</w:t>
            </w:r>
            <w:r w:rsidRPr="00A41E8F">
              <w:rPr>
                <w:color w:val="00B050"/>
                <w:sz w:val="13"/>
                <w:szCs w:val="13"/>
              </w:rPr>
              <w:t xml:space="preserve">oubl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I</w:t>
            </w:r>
            <w:r w:rsidRPr="00A41E8F">
              <w:rPr>
                <w:color w:val="00B050"/>
                <w:sz w:val="13"/>
                <w:szCs w:val="13"/>
              </w:rPr>
              <w:t xml:space="preserve">ntermittent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S</w:t>
            </w:r>
            <w:r w:rsidRPr="00A41E8F">
              <w:rPr>
                <w:color w:val="00B050"/>
                <w:sz w:val="13"/>
                <w:szCs w:val="13"/>
              </w:rPr>
              <w:t xml:space="preserve">quar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R</w:t>
            </w:r>
            <w:r w:rsidRPr="00A41E8F">
              <w:rPr>
                <w:color w:val="00B050"/>
                <w:sz w:val="13"/>
                <w:szCs w:val="13"/>
              </w:rPr>
              <w:t xml:space="preserve">aised Gateway, Arch or Bridge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C</w:t>
            </w:r>
            <w:r w:rsidRPr="00A41E8F">
              <w:rPr>
                <w:color w:val="00B050"/>
                <w:sz w:val="13"/>
                <w:szCs w:val="13"/>
              </w:rPr>
              <w:t xml:space="preserve">ollarette w/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F</w:t>
            </w:r>
            <w:r w:rsidRPr="00A41E8F">
              <w:rPr>
                <w:color w:val="00B050"/>
                <w:sz w:val="13"/>
                <w:szCs w:val="13"/>
              </w:rPr>
              <w:t xml:space="preserve">rontal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I</w:t>
            </w:r>
            <w:r w:rsidRPr="00A41E8F">
              <w:rPr>
                <w:color w:val="00B050"/>
                <w:sz w:val="13"/>
                <w:szCs w:val="13"/>
              </w:rPr>
              <w:t xml:space="preserve">ndentation, </w:t>
            </w:r>
            <w:r w:rsidRPr="00A41E8F">
              <w:rPr>
                <w:b/>
                <w:bCs/>
                <w:color w:val="00B050"/>
                <w:sz w:val="13"/>
                <w:szCs w:val="13"/>
              </w:rPr>
              <w:t>M</w:t>
            </w:r>
            <w:r w:rsidRPr="00A41E8F">
              <w:rPr>
                <w:color w:val="00B050"/>
                <w:sz w:val="13"/>
                <w:szCs w:val="13"/>
              </w:rPr>
              <w:t>eerschaum</w:t>
            </w:r>
          </w:p>
        </w:tc>
        <w:tc>
          <w:tcPr>
            <w:tcW w:w="3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038" w14:textId="77777777" w:rsidR="00A41E8F" w:rsidRPr="00A41E8F" w:rsidRDefault="00A41E8F" w:rsidP="002868C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B6821E" w14:textId="77777777" w:rsidR="00A41E8F" w:rsidRPr="00A41E8F" w:rsidRDefault="00A41E8F" w:rsidP="002868C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A706B" w14:textId="77777777" w:rsidR="00A41E8F" w:rsidRPr="00A41E8F" w:rsidRDefault="00A41E8F" w:rsidP="002868C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2093689" w14:textId="77777777" w:rsidTr="00A41E8F">
        <w:trPr>
          <w:trHeight w:val="417"/>
        </w:trPr>
        <w:tc>
          <w:tcPr>
            <w:tcW w:w="10530" w:type="dxa"/>
            <w:gridSpan w:val="8"/>
            <w:shd w:val="clear" w:color="auto" w:fill="D9D9D9" w:themeFill="background1" w:themeFillShade="D9"/>
            <w:vAlign w:val="center"/>
          </w:tcPr>
          <w:p w14:paraId="665E7DB3" w14:textId="56F0D93D" w:rsidR="002868C4" w:rsidRPr="00A41E8F" w:rsidRDefault="002868C4" w:rsidP="002868C4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NUTRITIVE ZONE</w:t>
            </w:r>
          </w:p>
        </w:tc>
      </w:tr>
      <w:tr w:rsidR="002868C4" w:rsidRPr="00A41E8F" w14:paraId="40A107B9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-1234776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</w:tcPr>
              <w:p w14:paraId="73DC461C" w14:textId="7CE55419" w:rsidR="002868C4" w:rsidRPr="00A41E8F" w:rsidRDefault="00A41E8F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647A8C24" w14:textId="0E674B8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4"/>
              </w:rPr>
            </w:pPr>
            <w:r w:rsidRPr="00A41E8F">
              <w:rPr>
                <w:sz w:val="24"/>
                <w:szCs w:val="24"/>
              </w:rPr>
              <w:t>Comb</w:t>
            </w:r>
            <w:r w:rsidRPr="00A41E8F">
              <w:rPr>
                <w:spacing w:val="-1"/>
                <w:sz w:val="24"/>
                <w:szCs w:val="24"/>
              </w:rPr>
              <w:t xml:space="preserve"> </w:t>
            </w:r>
            <w:r w:rsidRPr="00A41E8F">
              <w:rPr>
                <w:sz w:val="24"/>
                <w:szCs w:val="24"/>
              </w:rPr>
              <w:t>Teeth</w:t>
            </w:r>
          </w:p>
        </w:tc>
        <w:tc>
          <w:tcPr>
            <w:tcW w:w="3560" w:type="dxa"/>
            <w:tcBorders>
              <w:bottom w:val="single" w:sz="4" w:space="0" w:color="auto"/>
            </w:tcBorders>
          </w:tcPr>
          <w:p w14:paraId="4C5F378A" w14:textId="3020605C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</w:p>
        </w:tc>
        <w:tc>
          <w:tcPr>
            <w:tcW w:w="269" w:type="dxa"/>
          </w:tcPr>
          <w:p w14:paraId="7BE289A3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4"/>
              </w:rPr>
            </w:pPr>
          </w:p>
        </w:tc>
        <w:tc>
          <w:tcPr>
            <w:tcW w:w="3941" w:type="dxa"/>
            <w:tcBorders>
              <w:bottom w:val="single" w:sz="4" w:space="0" w:color="auto"/>
            </w:tcBorders>
          </w:tcPr>
          <w:p w14:paraId="3CC7309F" w14:textId="5E2E452B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</w:p>
        </w:tc>
      </w:tr>
      <w:tr w:rsidR="002868C4" w:rsidRPr="00A41E8F" w14:paraId="7427CE44" w14:textId="77777777" w:rsidTr="00A41E8F">
        <w:trPr>
          <w:trHeight w:val="203"/>
        </w:trPr>
        <w:sdt>
          <w:sdtPr>
            <w:rPr>
              <w:sz w:val="24"/>
              <w:szCs w:val="24"/>
            </w:rPr>
            <w:id w:val="-33422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  <w:vMerge w:val="restart"/>
              </w:tcPr>
              <w:p w14:paraId="467DFEEF" w14:textId="66BF6D12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6AA9F681" w14:textId="14209614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Black Pupillary Border</w:t>
            </w:r>
          </w:p>
        </w:tc>
        <w:tc>
          <w:tcPr>
            <w:tcW w:w="3560" w:type="dxa"/>
            <w:vMerge w:val="restart"/>
          </w:tcPr>
          <w:p w14:paraId="1562B158" w14:textId="33D7C5D6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</w:tcPr>
          <w:p w14:paraId="063A47D3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</w:tcBorders>
          </w:tcPr>
          <w:p w14:paraId="04E22EBD" w14:textId="651D65D0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705F9E9" w14:textId="77777777" w:rsidTr="00A41E8F">
        <w:trPr>
          <w:trHeight w:val="202"/>
        </w:trPr>
        <w:tc>
          <w:tcPr>
            <w:tcW w:w="362" w:type="dxa"/>
            <w:vMerge/>
          </w:tcPr>
          <w:p w14:paraId="3FC3D340" w14:textId="77777777" w:rsidR="002868C4" w:rsidRPr="00A41E8F" w:rsidRDefault="002868C4" w:rsidP="007938B4">
            <w:pPr>
              <w:pStyle w:val="TableParagraph"/>
              <w:spacing w:before="20" w:after="20"/>
              <w:ind w:right="54"/>
              <w:rPr>
                <w:sz w:val="24"/>
                <w:szCs w:val="24"/>
              </w:rPr>
            </w:pPr>
          </w:p>
        </w:tc>
        <w:tc>
          <w:tcPr>
            <w:tcW w:w="1184" w:type="dxa"/>
            <w:gridSpan w:val="2"/>
          </w:tcPr>
          <w:p w14:paraId="21F803CA" w14:textId="2B849C62" w:rsidR="002868C4" w:rsidRPr="00A41E8F" w:rsidRDefault="007A3F6E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86366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8C4" w:rsidRPr="00A41E8F">
                  <w:rPr>
                    <w:rFonts w:ascii="Segoe UI Symbol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Yes</w:t>
            </w:r>
          </w:p>
        </w:tc>
        <w:tc>
          <w:tcPr>
            <w:tcW w:w="1214" w:type="dxa"/>
            <w:gridSpan w:val="2"/>
          </w:tcPr>
          <w:p w14:paraId="568C20B4" w14:textId="470B4961" w:rsidR="002868C4" w:rsidRPr="00A41E8F" w:rsidRDefault="007A3F6E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26754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8C4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No</w:t>
            </w:r>
          </w:p>
        </w:tc>
        <w:tc>
          <w:tcPr>
            <w:tcW w:w="3560" w:type="dxa"/>
            <w:vMerge/>
            <w:tcBorders>
              <w:bottom w:val="single" w:sz="4" w:space="0" w:color="auto"/>
            </w:tcBorders>
          </w:tcPr>
          <w:p w14:paraId="58CF8D27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</w:tcPr>
          <w:p w14:paraId="2D67035C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/>
            <w:tcBorders>
              <w:bottom w:val="single" w:sz="4" w:space="0" w:color="auto"/>
            </w:tcBorders>
          </w:tcPr>
          <w:p w14:paraId="63F8B35E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48605CEA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1662124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</w:tcPr>
              <w:p w14:paraId="3620FD17" w14:textId="783ECB8F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2A9A34E5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Crypt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78EC115A" w14:textId="3FBD14FC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13629392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47C414D7" w14:textId="2D7D6CA1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44067CD1" w14:textId="77777777" w:rsidTr="00A41E8F">
        <w:trPr>
          <w:trHeight w:val="338"/>
        </w:trPr>
        <w:sdt>
          <w:sdtPr>
            <w:rPr>
              <w:sz w:val="24"/>
              <w:szCs w:val="24"/>
            </w:rPr>
            <w:id w:val="-637259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  <w:vMerge w:val="restart"/>
              </w:tcPr>
              <w:p w14:paraId="33D94A8F" w14:textId="46D7C1B0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320E29B7" w14:textId="2ABE676C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tomach Ring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</w:tcBorders>
          </w:tcPr>
          <w:p w14:paraId="493D1496" w14:textId="1993161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 w:val="restart"/>
          </w:tcPr>
          <w:p w14:paraId="474B8C58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 w:val="restart"/>
            <w:tcBorders>
              <w:top w:val="single" w:sz="4" w:space="0" w:color="auto"/>
            </w:tcBorders>
          </w:tcPr>
          <w:p w14:paraId="040EBA1C" w14:textId="62E58102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05CAE921" w14:textId="77777777" w:rsidTr="00A41E8F">
        <w:trPr>
          <w:trHeight w:val="337"/>
        </w:trPr>
        <w:tc>
          <w:tcPr>
            <w:tcW w:w="362" w:type="dxa"/>
            <w:vMerge/>
          </w:tcPr>
          <w:p w14:paraId="74DC025C" w14:textId="77777777" w:rsidR="002868C4" w:rsidRPr="00A41E8F" w:rsidRDefault="002868C4" w:rsidP="007938B4">
            <w:pPr>
              <w:pStyle w:val="TableParagraph"/>
              <w:spacing w:before="20" w:after="20"/>
              <w:ind w:right="54"/>
              <w:rPr>
                <w:sz w:val="24"/>
                <w:szCs w:val="24"/>
              </w:rPr>
            </w:pPr>
          </w:p>
        </w:tc>
        <w:tc>
          <w:tcPr>
            <w:tcW w:w="1184" w:type="dxa"/>
            <w:gridSpan w:val="2"/>
          </w:tcPr>
          <w:p w14:paraId="644FB22E" w14:textId="0635FA35" w:rsidR="002868C4" w:rsidRPr="00A41E8F" w:rsidRDefault="007A3F6E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29730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8C4" w:rsidRPr="00A41E8F">
                  <w:rPr>
                    <w:rFonts w:ascii="Segoe UI Symbol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</w:t>
            </w:r>
            <w:r w:rsidR="003A600E" w:rsidRPr="00A41E8F">
              <w:rPr>
                <w:sz w:val="24"/>
                <w:szCs w:val="20"/>
              </w:rPr>
              <w:t>Lighter</w:t>
            </w:r>
          </w:p>
        </w:tc>
        <w:tc>
          <w:tcPr>
            <w:tcW w:w="1214" w:type="dxa"/>
            <w:gridSpan w:val="2"/>
          </w:tcPr>
          <w:p w14:paraId="37538041" w14:textId="6571F351" w:rsidR="002868C4" w:rsidRPr="00A41E8F" w:rsidRDefault="007A3F6E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-9625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8C4" w:rsidRPr="00A41E8F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  <w:r w:rsidR="002868C4" w:rsidRPr="00A41E8F">
              <w:rPr>
                <w:sz w:val="24"/>
                <w:szCs w:val="20"/>
              </w:rPr>
              <w:t xml:space="preserve"> Darker</w:t>
            </w:r>
          </w:p>
        </w:tc>
        <w:tc>
          <w:tcPr>
            <w:tcW w:w="3560" w:type="dxa"/>
            <w:vMerge/>
            <w:tcBorders>
              <w:bottom w:val="single" w:sz="4" w:space="0" w:color="auto"/>
            </w:tcBorders>
          </w:tcPr>
          <w:p w14:paraId="196C08C5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Merge/>
          </w:tcPr>
          <w:p w14:paraId="60992829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vMerge/>
            <w:tcBorders>
              <w:bottom w:val="single" w:sz="4" w:space="0" w:color="auto"/>
            </w:tcBorders>
          </w:tcPr>
          <w:p w14:paraId="6EA68861" w14:textId="77777777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2F816D94" w14:textId="77777777" w:rsidTr="00A41E8F">
        <w:trPr>
          <w:trHeight w:val="353"/>
        </w:trPr>
        <w:sdt>
          <w:sdtPr>
            <w:rPr>
              <w:sz w:val="24"/>
              <w:szCs w:val="24"/>
            </w:rPr>
            <w:id w:val="451213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</w:tcPr>
              <w:p w14:paraId="47EF440E" w14:textId="4D37815D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411296AA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Radial Furrow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012ADFD6" w14:textId="5F995B38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64D9D3AE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139AAA3C" w14:textId="1BF9F785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1E551E58" w14:textId="77777777" w:rsidTr="00A41E8F">
        <w:trPr>
          <w:trHeight w:val="399"/>
        </w:trPr>
        <w:sdt>
          <w:sdtPr>
            <w:rPr>
              <w:sz w:val="24"/>
              <w:szCs w:val="24"/>
            </w:rPr>
            <w:id w:val="141899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</w:tcPr>
              <w:p w14:paraId="13559FEF" w14:textId="5E3D7609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56E54D25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Angle of Fuchs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000000"/>
            </w:tcBorders>
          </w:tcPr>
          <w:p w14:paraId="35CD5C8F" w14:textId="456E978E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2264A4CE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auto"/>
            </w:tcBorders>
          </w:tcPr>
          <w:p w14:paraId="0A1337EC" w14:textId="194D4C2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75B8BEE5" w14:textId="77777777" w:rsidTr="00A41E8F">
        <w:trPr>
          <w:trHeight w:val="346"/>
        </w:trPr>
        <w:sdt>
          <w:sdtPr>
            <w:rPr>
              <w:sz w:val="24"/>
              <w:szCs w:val="24"/>
            </w:rPr>
            <w:id w:val="-1603488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</w:tcPr>
              <w:p w14:paraId="4279E5FE" w14:textId="79DB82CA" w:rsidR="002868C4" w:rsidRPr="00A41E8F" w:rsidRDefault="002868C4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</w:tcPr>
          <w:p w14:paraId="59791AD0" w14:textId="77777777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Square Collarette</w:t>
            </w:r>
          </w:p>
        </w:tc>
        <w:tc>
          <w:tcPr>
            <w:tcW w:w="3560" w:type="dxa"/>
            <w:tcBorders>
              <w:top w:val="single" w:sz="4" w:space="0" w:color="000000"/>
            </w:tcBorders>
          </w:tcPr>
          <w:p w14:paraId="160679BA" w14:textId="5C8D12AE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</w:tcPr>
          <w:p w14:paraId="11789815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bottom w:val="single" w:sz="4" w:space="0" w:color="000000"/>
            </w:tcBorders>
          </w:tcPr>
          <w:p w14:paraId="5A6F2A5B" w14:textId="3EB90F4F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2868C4" w:rsidRPr="00A41E8F" w14:paraId="5AD5F6B1" w14:textId="77777777" w:rsidTr="00A41E8F">
        <w:trPr>
          <w:trHeight w:val="346"/>
        </w:trPr>
        <w:sdt>
          <w:sdtPr>
            <w:rPr>
              <w:sz w:val="24"/>
              <w:szCs w:val="24"/>
            </w:rPr>
            <w:id w:val="-162808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2" w:type="dxa"/>
                <w:tcBorders>
                  <w:bottom w:val="single" w:sz="4" w:space="0" w:color="auto"/>
                </w:tcBorders>
              </w:tcPr>
              <w:p w14:paraId="0158D139" w14:textId="50277004" w:rsidR="002868C4" w:rsidRPr="00A41E8F" w:rsidRDefault="00C8108E" w:rsidP="007938B4">
                <w:pPr>
                  <w:pStyle w:val="TableParagraph"/>
                  <w:spacing w:before="20" w:after="20"/>
                  <w:ind w:right="54"/>
                  <w:rPr>
                    <w:sz w:val="24"/>
                    <w:szCs w:val="24"/>
                  </w:rPr>
                </w:pPr>
                <w:r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98" w:type="dxa"/>
            <w:gridSpan w:val="4"/>
            <w:tcBorders>
              <w:bottom w:val="single" w:sz="4" w:space="0" w:color="auto"/>
            </w:tcBorders>
          </w:tcPr>
          <w:p w14:paraId="475F221E" w14:textId="630DEA34" w:rsidR="002868C4" w:rsidRPr="00A41E8F" w:rsidRDefault="002868C4" w:rsidP="007938B4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Contraction</w:t>
            </w:r>
            <w:r w:rsidRPr="00A41E8F">
              <w:rPr>
                <w:spacing w:val="-10"/>
                <w:sz w:val="24"/>
                <w:szCs w:val="20"/>
              </w:rPr>
              <w:t xml:space="preserve"> </w:t>
            </w:r>
            <w:r w:rsidRPr="00A41E8F">
              <w:rPr>
                <w:sz w:val="24"/>
                <w:szCs w:val="20"/>
              </w:rPr>
              <w:t>Furrows</w:t>
            </w:r>
          </w:p>
        </w:tc>
        <w:tc>
          <w:tcPr>
            <w:tcW w:w="3560" w:type="dxa"/>
            <w:tcBorders>
              <w:top w:val="single" w:sz="4" w:space="0" w:color="000000"/>
              <w:bottom w:val="single" w:sz="4" w:space="0" w:color="auto"/>
            </w:tcBorders>
          </w:tcPr>
          <w:p w14:paraId="27ACAB66" w14:textId="7DF544D3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tcBorders>
              <w:bottom w:val="single" w:sz="4" w:space="0" w:color="auto"/>
            </w:tcBorders>
          </w:tcPr>
          <w:p w14:paraId="26382679" w14:textId="77777777" w:rsidR="002868C4" w:rsidRPr="00A41E8F" w:rsidRDefault="002868C4" w:rsidP="007938B4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000000"/>
              <w:bottom w:val="single" w:sz="4" w:space="0" w:color="auto"/>
            </w:tcBorders>
          </w:tcPr>
          <w:p w14:paraId="5328AF32" w14:textId="2B1273E8" w:rsidR="002868C4" w:rsidRPr="00A41E8F" w:rsidRDefault="002868C4" w:rsidP="007938B4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</w:tr>
      <w:tr w:rsidR="00A41E8F" w:rsidRPr="00A41E8F" w14:paraId="07008B63" w14:textId="77777777" w:rsidTr="00A41E8F">
        <w:trPr>
          <w:trHeight w:val="346"/>
        </w:trPr>
        <w:tc>
          <w:tcPr>
            <w:tcW w:w="1053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47F7F6" w14:textId="6AD9CAD9" w:rsidR="00A41E8F" w:rsidRPr="00A41E8F" w:rsidRDefault="00A41E8F" w:rsidP="00A41E8F">
            <w:pPr>
              <w:pStyle w:val="TableParagraph"/>
              <w:spacing w:before="20" w:after="20"/>
              <w:ind w:left="90" w:right="135"/>
              <w:jc w:val="center"/>
              <w:rPr>
                <w:sz w:val="21"/>
                <w:szCs w:val="21"/>
              </w:rPr>
            </w:pPr>
            <w:r w:rsidRPr="00A41E8F">
              <w:rPr>
                <w:color w:val="0070C0"/>
                <w:sz w:val="26"/>
                <w:szCs w:val="26"/>
              </w:rPr>
              <w:t>NOTES</w:t>
            </w:r>
          </w:p>
        </w:tc>
      </w:tr>
      <w:tr w:rsidR="00A41E8F" w:rsidRPr="00A41E8F" w14:paraId="4FC586E5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D3B94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5B2B4" w14:textId="4F84EEE2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  <w:tr w:rsidR="00A41E8F" w:rsidRPr="00A41E8F" w14:paraId="3C09792E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25F0E4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90974E" w14:textId="718E0A16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  <w:tr w:rsidR="00A41E8F" w:rsidRPr="00A41E8F" w14:paraId="26A2D767" w14:textId="77777777" w:rsidTr="00A41E8F">
        <w:trPr>
          <w:trHeight w:val="346"/>
        </w:trPr>
        <w:tc>
          <w:tcPr>
            <w:tcW w:w="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C0AF7" w14:textId="77777777" w:rsidR="00A41E8F" w:rsidRPr="00A41E8F" w:rsidRDefault="00A41E8F" w:rsidP="00A41E8F">
            <w:pPr>
              <w:pStyle w:val="TableParagraph"/>
              <w:numPr>
                <w:ilvl w:val="0"/>
                <w:numId w:val="4"/>
              </w:numPr>
              <w:spacing w:before="20" w:after="20"/>
              <w:ind w:left="446" w:right="135"/>
              <w:rPr>
                <w:sz w:val="26"/>
                <w:szCs w:val="26"/>
              </w:rPr>
            </w:pPr>
          </w:p>
        </w:tc>
        <w:tc>
          <w:tcPr>
            <w:tcW w:w="101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066C1" w14:textId="48B0C17F" w:rsidR="00A41E8F" w:rsidRPr="00A41E8F" w:rsidRDefault="00A41E8F" w:rsidP="00A41E8F">
            <w:pPr>
              <w:pStyle w:val="TableParagraph"/>
              <w:spacing w:before="20" w:after="20"/>
              <w:ind w:left="90" w:right="135"/>
              <w:rPr>
                <w:color w:val="000000"/>
                <w:sz w:val="26"/>
                <w:szCs w:val="26"/>
              </w:rPr>
            </w:pPr>
          </w:p>
        </w:tc>
      </w:tr>
    </w:tbl>
    <w:p w14:paraId="5ECD5616" w14:textId="77777777" w:rsidR="00A736C5" w:rsidRPr="00A41E8F" w:rsidRDefault="00A736C5">
      <w:pPr>
        <w:rPr>
          <w:sz w:val="2"/>
          <w:szCs w:val="2"/>
        </w:rPr>
        <w:sectPr w:rsidR="00A736C5" w:rsidRPr="00A41E8F">
          <w:pgSz w:w="12240" w:h="15840"/>
          <w:pgMar w:top="1940" w:right="980" w:bottom="900" w:left="680" w:header="524" w:footer="716" w:gutter="0"/>
          <w:cols w:space="720"/>
        </w:sect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330"/>
        <w:gridCol w:w="270"/>
        <w:gridCol w:w="4140"/>
        <w:gridCol w:w="990"/>
      </w:tblGrid>
      <w:tr w:rsidR="00AC5F7D" w:rsidRPr="00A41E8F" w14:paraId="550EB58B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3AA23C1D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lastRenderedPageBreak/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gridSpan w:val="3"/>
            <w:tcBorders>
              <w:top w:val="single" w:sz="18" w:space="0" w:color="000000"/>
              <w:bottom w:val="single" w:sz="4" w:space="0" w:color="auto"/>
            </w:tcBorders>
          </w:tcPr>
          <w:p w14:paraId="072D74D5" w14:textId="7A00CE45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75E7B4C4" w14:textId="77777777" w:rsidR="00AC5F7D" w:rsidRPr="00A41E8F" w:rsidRDefault="00AC5F7D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3</w:t>
            </w:r>
          </w:p>
        </w:tc>
      </w:tr>
      <w:tr w:rsidR="00483FCD" w:rsidRPr="00A41E8F" w14:paraId="69A8DD11" w14:textId="77777777" w:rsidTr="00483FCD">
        <w:trPr>
          <w:trHeight w:val="418"/>
        </w:trPr>
        <w:tc>
          <w:tcPr>
            <w:tcW w:w="10530" w:type="dxa"/>
            <w:gridSpan w:val="5"/>
            <w:shd w:val="clear" w:color="auto" w:fill="D9D9D9" w:themeFill="background1" w:themeFillShade="D9"/>
          </w:tcPr>
          <w:p w14:paraId="5534E7AE" w14:textId="3DCB27C3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IRIS SIGNS</w:t>
            </w:r>
          </w:p>
        </w:tc>
      </w:tr>
      <w:tr w:rsidR="00483FCD" w:rsidRPr="00A41E8F" w14:paraId="2F1754C1" w14:textId="77777777" w:rsidTr="00483FCD">
        <w:trPr>
          <w:trHeight w:val="634"/>
        </w:trPr>
        <w:tc>
          <w:tcPr>
            <w:tcW w:w="10530" w:type="dxa"/>
            <w:gridSpan w:val="5"/>
          </w:tcPr>
          <w:p w14:paraId="4A04A413" w14:textId="77777777" w:rsidR="00483FCD" w:rsidRPr="00A41E8F" w:rsidRDefault="00483FCD" w:rsidP="00483FCD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Note any significant iris signs: types of lacuna, crypts, transversals, or other markings and where they are located and what zone (1:30, 8:00, etc.).</w:t>
            </w:r>
          </w:p>
        </w:tc>
      </w:tr>
      <w:tr w:rsidR="00483FCD" w:rsidRPr="00A41E8F" w14:paraId="4E08D3D1" w14:textId="77777777" w:rsidTr="00483FCD">
        <w:trPr>
          <w:trHeight w:hRule="exact" w:val="337"/>
        </w:trPr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1B4083" w14:textId="77777777" w:rsidR="00483FCD" w:rsidRPr="00A41E8F" w:rsidRDefault="00483FCD" w:rsidP="00483FCD">
            <w:pPr>
              <w:pStyle w:val="TableParagraph"/>
              <w:ind w:left="1877" w:right="1869"/>
              <w:rPr>
                <w:b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Right Eye</w:t>
            </w:r>
          </w:p>
        </w:tc>
        <w:tc>
          <w:tcPr>
            <w:tcW w:w="270" w:type="dxa"/>
            <w:shd w:val="clear" w:color="auto" w:fill="FFFFFF" w:themeFill="background1"/>
            <w:vAlign w:val="center"/>
          </w:tcPr>
          <w:p w14:paraId="0986B79C" w14:textId="77777777" w:rsidR="00483FCD" w:rsidRPr="00A41E8F" w:rsidRDefault="00483FCD" w:rsidP="00483FCD">
            <w:pPr>
              <w:pStyle w:val="TableParagraph"/>
              <w:rPr>
                <w:sz w:val="24"/>
                <w:szCs w:val="20"/>
              </w:rPr>
            </w:pPr>
          </w:p>
        </w:tc>
        <w:tc>
          <w:tcPr>
            <w:tcW w:w="5130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14:paraId="103EA33B" w14:textId="77777777" w:rsidR="00483FCD" w:rsidRPr="00A41E8F" w:rsidRDefault="00483FCD" w:rsidP="00483FCD">
            <w:pPr>
              <w:pStyle w:val="TableParagraph"/>
              <w:ind w:left="1952" w:right="1947"/>
              <w:rPr>
                <w:b/>
                <w:sz w:val="24"/>
                <w:szCs w:val="20"/>
              </w:rPr>
            </w:pPr>
            <w:r w:rsidRPr="00A41E8F">
              <w:rPr>
                <w:b/>
                <w:color w:val="0070C0"/>
                <w:sz w:val="24"/>
                <w:szCs w:val="20"/>
              </w:rPr>
              <w:t>Left Eye</w:t>
            </w:r>
          </w:p>
        </w:tc>
      </w:tr>
      <w:tr w:rsidR="00483FCD" w:rsidRPr="00A41E8F" w14:paraId="15486E1D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B2DA68" w14:textId="0605EEE7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3F71ADAF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720ED9E" w14:textId="531FCCF0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44E4D9A4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B50C5B" w14:textId="309329A3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3AA7ACEA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DA16D24" w14:textId="2CAAD3FC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055B7C1E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7E4112" w14:textId="5F9DAAA3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789316DE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DE13FDB" w14:textId="18B129CF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14D153F0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B55049" w14:textId="50A6A1CA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43D5BBA3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98C421D" w14:textId="3EA81126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32FCAC1B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8DEC57" w14:textId="59442EC5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08B08A65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7B9EE6C" w14:textId="2399AB0F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1B124EFA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635FDA" w14:textId="063AD8DD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5960F214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733D8D5" w14:textId="27C330FB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  <w:tr w:rsidR="00483FCD" w:rsidRPr="00A41E8F" w14:paraId="36C133DF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6CA05E" w14:textId="48213140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  <w:tc>
          <w:tcPr>
            <w:tcW w:w="270" w:type="dxa"/>
          </w:tcPr>
          <w:p w14:paraId="6A50FDED" w14:textId="77777777" w:rsidR="00483FCD" w:rsidRPr="00A41E8F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02A6DC0" w14:textId="1A9E5B4C" w:rsidR="00483FCD" w:rsidRPr="00A41E8F" w:rsidRDefault="00483FCD" w:rsidP="009A4045">
            <w:pPr>
              <w:pStyle w:val="TableParagraph"/>
              <w:ind w:left="90" w:right="140"/>
              <w:rPr>
                <w:sz w:val="24"/>
              </w:rPr>
            </w:pPr>
          </w:p>
        </w:tc>
      </w:tr>
    </w:tbl>
    <w:p w14:paraId="5B251726" w14:textId="77777777" w:rsidR="00A736C5" w:rsidRPr="00A41E8F" w:rsidRDefault="00A736C5">
      <w:pPr>
        <w:pStyle w:val="BodyText"/>
        <w:spacing w:before="11"/>
        <w:rPr>
          <w:b/>
          <w:sz w:val="6"/>
          <w:szCs w:val="6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80"/>
        <w:gridCol w:w="2095"/>
        <w:gridCol w:w="1775"/>
        <w:gridCol w:w="360"/>
        <w:gridCol w:w="2160"/>
        <w:gridCol w:w="2250"/>
      </w:tblGrid>
      <w:tr w:rsidR="00483FCD" w:rsidRPr="00A41E8F" w14:paraId="70CF913F" w14:textId="77777777" w:rsidTr="00483FCD">
        <w:trPr>
          <w:trHeight w:val="344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46B6E081" w14:textId="09817FE7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UPIL SIZE</w:t>
            </w:r>
          </w:p>
        </w:tc>
      </w:tr>
      <w:tr w:rsidR="00A736C5" w:rsidRPr="00A41E8F" w14:paraId="1CEF7DC6" w14:textId="77777777" w:rsidTr="00483FCD">
        <w:trPr>
          <w:trHeight w:val="344"/>
        </w:trPr>
        <w:tc>
          <w:tcPr>
            <w:tcW w:w="1890" w:type="dxa"/>
            <w:gridSpan w:val="2"/>
          </w:tcPr>
          <w:p w14:paraId="38F602AB" w14:textId="0BEBA30C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0085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Normal</w:t>
            </w:r>
          </w:p>
        </w:tc>
        <w:tc>
          <w:tcPr>
            <w:tcW w:w="2095" w:type="dxa"/>
          </w:tcPr>
          <w:p w14:paraId="50D1293F" w14:textId="69DAB14A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5528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45F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Mydriasis</w:t>
            </w:r>
          </w:p>
        </w:tc>
        <w:tc>
          <w:tcPr>
            <w:tcW w:w="2135" w:type="dxa"/>
            <w:gridSpan w:val="2"/>
          </w:tcPr>
          <w:p w14:paraId="03282889" w14:textId="05D04AFD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9119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40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Miosis</w:t>
            </w:r>
          </w:p>
        </w:tc>
        <w:tc>
          <w:tcPr>
            <w:tcW w:w="2160" w:type="dxa"/>
          </w:tcPr>
          <w:p w14:paraId="36A7D0A9" w14:textId="22D97CFE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6568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F7D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Anisocoria</w:t>
            </w:r>
          </w:p>
        </w:tc>
        <w:tc>
          <w:tcPr>
            <w:tcW w:w="2250" w:type="dxa"/>
          </w:tcPr>
          <w:p w14:paraId="5EFCA269" w14:textId="0C9CCEC7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77902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F7D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Hippus</w:t>
            </w:r>
          </w:p>
        </w:tc>
      </w:tr>
      <w:tr w:rsidR="00483FCD" w:rsidRPr="00A41E8F" w14:paraId="36037B5A" w14:textId="77777777" w:rsidTr="00483FCD">
        <w:trPr>
          <w:trHeight w:val="316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4FFCF302" w14:textId="2DA11AB9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PUPIL SHAPE</w:t>
            </w:r>
          </w:p>
        </w:tc>
      </w:tr>
      <w:tr w:rsidR="00A736C5" w:rsidRPr="00A41E8F" w14:paraId="7F0AB438" w14:textId="77777777" w:rsidTr="007938B4">
        <w:trPr>
          <w:trHeight w:val="316"/>
        </w:trPr>
        <w:tc>
          <w:tcPr>
            <w:tcW w:w="5760" w:type="dxa"/>
            <w:gridSpan w:val="4"/>
            <w:shd w:val="clear" w:color="auto" w:fill="FFFFFF" w:themeFill="background1"/>
          </w:tcPr>
          <w:p w14:paraId="76F7EB53" w14:textId="77777777" w:rsidR="00A736C5" w:rsidRPr="00A41E8F" w:rsidRDefault="00AD5771">
            <w:pPr>
              <w:pStyle w:val="TableParagraph"/>
              <w:spacing w:line="296" w:lineRule="exact"/>
              <w:ind w:left="2384"/>
              <w:rPr>
                <w:b/>
                <w:color w:val="0070C0"/>
                <w:sz w:val="24"/>
                <w:szCs w:val="24"/>
              </w:rPr>
            </w:pPr>
            <w:r w:rsidRPr="00A41E8F">
              <w:rPr>
                <w:b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4770" w:type="dxa"/>
            <w:gridSpan w:val="3"/>
            <w:shd w:val="clear" w:color="auto" w:fill="FFFFFF" w:themeFill="background1"/>
          </w:tcPr>
          <w:p w14:paraId="200BC82A" w14:textId="77777777" w:rsidR="00A736C5" w:rsidRPr="00A41E8F" w:rsidRDefault="00AD5771">
            <w:pPr>
              <w:pStyle w:val="TableParagraph"/>
              <w:spacing w:line="296" w:lineRule="exact"/>
              <w:ind w:left="746" w:right="181"/>
              <w:jc w:val="center"/>
              <w:rPr>
                <w:b/>
                <w:color w:val="0070C0"/>
                <w:sz w:val="24"/>
                <w:szCs w:val="24"/>
              </w:rPr>
            </w:pPr>
            <w:r w:rsidRPr="00A41E8F">
              <w:rPr>
                <w:b/>
                <w:color w:val="0070C0"/>
                <w:sz w:val="24"/>
                <w:szCs w:val="24"/>
              </w:rPr>
              <w:t>Location(s) in Left Eye</w:t>
            </w:r>
          </w:p>
        </w:tc>
      </w:tr>
      <w:tr w:rsidR="00DF19D0" w:rsidRPr="00A41E8F" w14:paraId="32478183" w14:textId="77777777" w:rsidTr="007938B4">
        <w:trPr>
          <w:trHeight w:val="327"/>
        </w:trPr>
        <w:tc>
          <w:tcPr>
            <w:tcW w:w="1710" w:type="dxa"/>
            <w:tcBorders>
              <w:right w:val="single" w:sz="2" w:space="0" w:color="000000"/>
            </w:tcBorders>
          </w:tcPr>
          <w:p w14:paraId="1F66A91F" w14:textId="3C535622" w:rsidR="00DF19D0" w:rsidRPr="00A41E8F" w:rsidRDefault="00DF19D0" w:rsidP="009A4045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Flattening(s)</w:t>
            </w:r>
          </w:p>
        </w:tc>
        <w:tc>
          <w:tcPr>
            <w:tcW w:w="4050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B0B4B0" w14:textId="38D34E97" w:rsidR="00DF19D0" w:rsidRPr="00A41E8F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  <w:tcBorders>
              <w:left w:val="single" w:sz="2" w:space="0" w:color="000000"/>
              <w:bottom w:val="single" w:sz="2" w:space="0" w:color="000000"/>
            </w:tcBorders>
          </w:tcPr>
          <w:p w14:paraId="0E10B6F5" w14:textId="139E3E93" w:rsidR="00DF19D0" w:rsidRPr="00A41E8F" w:rsidRDefault="00DF19D0" w:rsidP="00483FCD">
            <w:pPr>
              <w:pStyle w:val="TableParagraph"/>
              <w:tabs>
                <w:tab w:val="left" w:pos="1820"/>
              </w:tabs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DF19D0" w:rsidRPr="00A41E8F" w14:paraId="42DADB25" w14:textId="77777777" w:rsidTr="007938B4">
        <w:trPr>
          <w:trHeight w:val="326"/>
        </w:trPr>
        <w:tc>
          <w:tcPr>
            <w:tcW w:w="1710" w:type="dxa"/>
            <w:tcBorders>
              <w:right w:val="single" w:sz="2" w:space="0" w:color="000000"/>
            </w:tcBorders>
          </w:tcPr>
          <w:p w14:paraId="7B03F3C9" w14:textId="4068B58A" w:rsidR="00DF19D0" w:rsidRPr="00A41E8F" w:rsidRDefault="00DF19D0" w:rsidP="009A4045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A41E8F">
              <w:rPr>
                <w:sz w:val="24"/>
                <w:szCs w:val="20"/>
              </w:rPr>
              <w:t>Ellipse</w:t>
            </w:r>
          </w:p>
        </w:tc>
        <w:tc>
          <w:tcPr>
            <w:tcW w:w="40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405461" w14:textId="41EAE064" w:rsidR="00DF19D0" w:rsidRPr="00A41E8F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AF20C9E" w14:textId="4ED31B3B" w:rsidR="00DF19D0" w:rsidRPr="00A41E8F" w:rsidRDefault="00DF19D0" w:rsidP="00483FCD">
            <w:pPr>
              <w:pStyle w:val="TableParagraph"/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A736C5" w:rsidRPr="00A41E8F" w14:paraId="69107DE4" w14:textId="77777777" w:rsidTr="00483FCD">
        <w:trPr>
          <w:trHeight w:val="347"/>
        </w:trPr>
        <w:tc>
          <w:tcPr>
            <w:tcW w:w="5760" w:type="dxa"/>
            <w:gridSpan w:val="4"/>
          </w:tcPr>
          <w:p w14:paraId="6115FACC" w14:textId="76B56C1A" w:rsidR="00A736C5" w:rsidRPr="00A41E8F" w:rsidRDefault="007A3F6E" w:rsidP="009A4045">
            <w:pPr>
              <w:pStyle w:val="TableParagraph"/>
              <w:spacing w:before="20" w:after="20"/>
              <w:ind w:left="90" w:right="135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32406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186" w:rsidRPr="00A41E8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A4045" w:rsidRPr="00A41E8F">
              <w:rPr>
                <w:sz w:val="24"/>
                <w:szCs w:val="24"/>
              </w:rPr>
              <w:t xml:space="preserve"> </w:t>
            </w:r>
            <w:r w:rsidR="00AD5771" w:rsidRPr="00A41E8F">
              <w:rPr>
                <w:sz w:val="24"/>
                <w:szCs w:val="24"/>
              </w:rPr>
              <w:t>Normal – no flattening or ellipses</w:t>
            </w:r>
          </w:p>
        </w:tc>
        <w:tc>
          <w:tcPr>
            <w:tcW w:w="4770" w:type="dxa"/>
            <w:gridSpan w:val="3"/>
          </w:tcPr>
          <w:p w14:paraId="23435494" w14:textId="71EEC5C9" w:rsidR="00A736C5" w:rsidRPr="00A41E8F" w:rsidRDefault="00A736C5" w:rsidP="00483FCD">
            <w:pPr>
              <w:pStyle w:val="TableParagraph"/>
              <w:spacing w:before="60"/>
              <w:rPr>
                <w:sz w:val="26"/>
              </w:rPr>
            </w:pPr>
          </w:p>
        </w:tc>
      </w:tr>
    </w:tbl>
    <w:tbl>
      <w:tblPr>
        <w:tblStyle w:val="TableGrid"/>
        <w:tblW w:w="10535" w:type="dxa"/>
        <w:tblInd w:w="175" w:type="dxa"/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A41E8F" w14:paraId="1A7A474E" w14:textId="77777777" w:rsidTr="00483FCD">
        <w:trPr>
          <w:trHeight w:val="256"/>
        </w:trPr>
        <w:tc>
          <w:tcPr>
            <w:tcW w:w="105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F20055B" w14:textId="6CCB0EE3" w:rsidR="00483FCD" w:rsidRPr="00A41E8F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A41E8F">
              <w:rPr>
                <w:b/>
                <w:color w:val="0070C0"/>
                <w:sz w:val="26"/>
                <w:szCs w:val="26"/>
              </w:rPr>
              <w:t>SCLERA SIGNS</w:t>
            </w:r>
          </w:p>
        </w:tc>
      </w:tr>
      <w:tr w:rsidR="00483FCD" w:rsidRPr="00A41E8F" w14:paraId="563B349C" w14:textId="77777777" w:rsidTr="00483FCD">
        <w:trPr>
          <w:trHeight w:val="256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C3283" w14:textId="0D4007BA" w:rsidR="00483FCD" w:rsidRPr="00A41E8F" w:rsidRDefault="00483FCD" w:rsidP="00483FCD">
            <w:pPr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Sig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80A8668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D3342C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856782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E0B2E0" w14:textId="77777777" w:rsidR="00483FCD" w:rsidRPr="00A41E8F" w:rsidRDefault="00483FCD" w:rsidP="0073613A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A41E8F">
              <w:rPr>
                <w:b/>
                <w:bCs/>
                <w:color w:val="0070C0"/>
                <w:sz w:val="24"/>
                <w:szCs w:val="24"/>
              </w:rPr>
              <w:t>Location(s) in Left Eye</w:t>
            </w:r>
          </w:p>
        </w:tc>
      </w:tr>
      <w:tr w:rsidR="00483FCD" w:rsidRPr="00A41E8F" w14:paraId="655E4B55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85E1A77" w14:textId="40A44EE1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0D2A204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423E2A3" w14:textId="4D18849D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0FBA4136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7647EB8" w14:textId="3D5DA891" w:rsidR="00483FCD" w:rsidRPr="00A41E8F" w:rsidRDefault="00483FCD" w:rsidP="007938B4">
            <w:pPr>
              <w:spacing w:before="84" w:after="84"/>
            </w:pPr>
          </w:p>
        </w:tc>
      </w:tr>
      <w:tr w:rsidR="00483FCD" w:rsidRPr="00A41E8F" w14:paraId="06A92874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D7CEAB2" w14:textId="6878D3D4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C44A14D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1FED03E1" w14:textId="26A3797F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2BAA0C8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2CB714E4" w14:textId="7A72F164" w:rsidR="00483FCD" w:rsidRPr="00A41E8F" w:rsidRDefault="00483FCD" w:rsidP="007938B4">
            <w:pPr>
              <w:spacing w:before="84" w:after="84"/>
            </w:pPr>
          </w:p>
        </w:tc>
      </w:tr>
      <w:tr w:rsidR="00483FCD" w:rsidRPr="00A41E8F" w14:paraId="003AC2E8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2819168" w14:textId="2605960B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5FB3FD26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7D7BAEA2" w14:textId="426489C1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0CE76D8C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76B7380" w14:textId="7E634BEC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7FAF9957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208E475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2A31141A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7DCFABF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338C3EF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265756F4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6388F40A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4A65CD0E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3E788207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0212E9F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040648B5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01FEB0D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42C0DA8D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FE9DB3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38F4D63C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3CB9F87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55B3CED1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E11FA6B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  <w:tr w:rsidR="00483FCD" w:rsidRPr="00A41E8F" w14:paraId="2D229F70" w14:textId="77777777" w:rsidTr="007938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ED4A650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270" w:type="dxa"/>
          </w:tcPr>
          <w:p w14:paraId="6EFD4771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05AAA7F9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  <w:tc>
          <w:tcPr>
            <w:tcW w:w="270" w:type="dxa"/>
          </w:tcPr>
          <w:p w14:paraId="7EFAC0E9" w14:textId="77777777" w:rsidR="00483FCD" w:rsidRPr="00A41E8F" w:rsidRDefault="00483FCD" w:rsidP="007938B4">
            <w:pPr>
              <w:spacing w:before="84" w:after="84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4C7B974" w14:textId="77777777" w:rsidR="00483FCD" w:rsidRPr="00A41E8F" w:rsidRDefault="00483FCD" w:rsidP="007938B4">
            <w:pPr>
              <w:pStyle w:val="TableParagraph"/>
              <w:spacing w:before="84" w:after="84"/>
              <w:ind w:right="140"/>
            </w:pPr>
          </w:p>
        </w:tc>
      </w:tr>
    </w:tbl>
    <w:tbl>
      <w:tblPr>
        <w:tblStyle w:val="GridTable6Colorful-Accent3"/>
        <w:tblpPr w:leftFromText="180" w:rightFromText="180" w:vertAnchor="text" w:horzAnchor="margin" w:tblpX="175" w:tblpY="113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55"/>
        <w:gridCol w:w="10175"/>
      </w:tblGrid>
      <w:tr w:rsidR="00483FCD" w:rsidRPr="00A41E8F" w14:paraId="6E17301B" w14:textId="77777777" w:rsidTr="003A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gridSpan w:val="2"/>
            <w:tcBorders>
              <w:bottom w:val="none" w:sz="0" w:space="0" w:color="auto"/>
            </w:tcBorders>
            <w:shd w:val="clear" w:color="auto" w:fill="D9D9D9" w:themeFill="background1" w:themeFillShade="D9"/>
            <w:tcMar>
              <w:left w:w="43" w:type="dxa"/>
            </w:tcMar>
          </w:tcPr>
          <w:p w14:paraId="7818E507" w14:textId="439ED85F" w:rsidR="00483FCD" w:rsidRPr="00A41E8F" w:rsidRDefault="00483FCD" w:rsidP="00483FCD">
            <w:pPr>
              <w:spacing w:before="120"/>
              <w:jc w:val="center"/>
              <w:rPr>
                <w:bCs w:val="0"/>
                <w:color w:val="0070C0"/>
                <w:sz w:val="26"/>
                <w:szCs w:val="26"/>
              </w:rPr>
            </w:pPr>
            <w:r w:rsidRPr="00A41E8F">
              <w:rPr>
                <w:bCs w:val="0"/>
                <w:color w:val="0070C0"/>
                <w:sz w:val="26"/>
                <w:szCs w:val="26"/>
              </w:rPr>
              <w:t>NOTES</w:t>
            </w:r>
          </w:p>
        </w:tc>
      </w:tr>
      <w:tr w:rsidR="003A600E" w:rsidRPr="00A41E8F" w14:paraId="3FD5D30D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0B0584D9" w14:textId="77777777" w:rsidR="003A600E" w:rsidRPr="00A41E8F" w:rsidRDefault="003A600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2E925BBB" w14:textId="5308933E" w:rsidR="003A600E" w:rsidRPr="00A41E8F" w:rsidRDefault="003A600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1"/>
                <w:szCs w:val="21"/>
              </w:rPr>
            </w:pPr>
          </w:p>
        </w:tc>
      </w:tr>
      <w:tr w:rsidR="00C8108E" w:rsidRPr="00A41E8F" w14:paraId="1C4824FE" w14:textId="77777777" w:rsidTr="00C8108E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21402363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349A3DF8" w14:textId="77777777" w:rsidR="00C8108E" w:rsidRPr="00A41E8F" w:rsidRDefault="00C8108E" w:rsidP="003A600E">
            <w:pPr>
              <w:spacing w:after="40"/>
              <w:ind w:right="2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11F8C60A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127A5C0C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7B29E9BC" w14:textId="77777777" w:rsidR="00C8108E" w:rsidRPr="00A41E8F" w:rsidRDefault="00C8108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67B39A8E" w14:textId="77777777" w:rsidTr="00C8108E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shd w:val="clear" w:color="auto" w:fill="auto"/>
            <w:tcMar>
              <w:left w:w="43" w:type="dxa"/>
            </w:tcMar>
          </w:tcPr>
          <w:p w14:paraId="242637DC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shd w:val="clear" w:color="auto" w:fill="auto"/>
          </w:tcPr>
          <w:p w14:paraId="6939C125" w14:textId="77777777" w:rsidR="00C8108E" w:rsidRPr="00A41E8F" w:rsidRDefault="00C8108E" w:rsidP="003A600E">
            <w:pPr>
              <w:spacing w:after="40"/>
              <w:ind w:right="2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C8108E" w:rsidRPr="00A41E8F" w14:paraId="16DE691D" w14:textId="77777777" w:rsidTr="00C810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bottom w:val="single" w:sz="4" w:space="0" w:color="auto"/>
            </w:tcBorders>
            <w:shd w:val="clear" w:color="auto" w:fill="auto"/>
            <w:tcMar>
              <w:left w:w="43" w:type="dxa"/>
            </w:tcMar>
          </w:tcPr>
          <w:p w14:paraId="086488C8" w14:textId="77777777" w:rsidR="00C8108E" w:rsidRPr="00A41E8F" w:rsidRDefault="00C8108E" w:rsidP="006F480E">
            <w:pPr>
              <w:pStyle w:val="ListParagraph"/>
              <w:numPr>
                <w:ilvl w:val="0"/>
                <w:numId w:val="3"/>
              </w:numPr>
              <w:spacing w:after="40"/>
              <w:ind w:left="396" w:right="230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0175" w:type="dxa"/>
            <w:tcBorders>
              <w:bottom w:val="single" w:sz="4" w:space="0" w:color="auto"/>
            </w:tcBorders>
            <w:shd w:val="clear" w:color="auto" w:fill="auto"/>
          </w:tcPr>
          <w:p w14:paraId="13E016FB" w14:textId="77777777" w:rsidR="00C8108E" w:rsidRPr="00A41E8F" w:rsidRDefault="00C8108E" w:rsidP="003A600E">
            <w:pPr>
              <w:spacing w:after="40"/>
              <w:ind w:right="2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</w:tbl>
    <w:p w14:paraId="0BABD932" w14:textId="71A3F6C0" w:rsidR="009A28FE" w:rsidRPr="003749AB" w:rsidRDefault="009A28FE" w:rsidP="003749AB">
      <w:pPr>
        <w:spacing w:after="40"/>
        <w:ind w:right="230"/>
        <w:rPr>
          <w:sz w:val="28"/>
        </w:rPr>
        <w:sectPr w:rsidR="009A28FE" w:rsidRPr="003749AB">
          <w:pgSz w:w="12240" w:h="15840"/>
          <w:pgMar w:top="1940" w:right="980" w:bottom="900" w:left="680" w:header="524" w:footer="716" w:gutter="0"/>
          <w:cols w:space="720"/>
        </w:sectPr>
      </w:pPr>
    </w:p>
    <w:p w14:paraId="5AB813FA" w14:textId="77777777" w:rsidR="00A736C5" w:rsidRPr="00A41E8F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AC5F7D" w:rsidRPr="00A41E8F" w14:paraId="725367CE" w14:textId="77777777" w:rsidTr="00483FCD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5B59B264" w14:textId="77777777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1B1D82CB" w14:textId="3EE13AB6" w:rsidR="00AC5F7D" w:rsidRPr="00A41E8F" w:rsidRDefault="00AC5F7D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562F5EC4" w14:textId="664B2BBD" w:rsidR="00AC5F7D" w:rsidRPr="00A41E8F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4</w:t>
            </w:r>
          </w:p>
        </w:tc>
      </w:tr>
    </w:tbl>
    <w:p w14:paraId="5D937645" w14:textId="2B90CD96" w:rsidR="00A736C5" w:rsidRPr="00A41E8F" w:rsidRDefault="00A736C5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483FCD" w:rsidRPr="00A41E8F" w14:paraId="44B8E451" w14:textId="77777777" w:rsidTr="00483FCD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D2BCF34" w14:textId="4C08E4C7" w:rsidR="00483FCD" w:rsidRPr="00A41E8F" w:rsidRDefault="00483FCD" w:rsidP="00483FCD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 xml:space="preserve">SUMMARY OF </w:t>
            </w:r>
            <w:r w:rsidR="009A2940" w:rsidRPr="00A41E8F">
              <w:rPr>
                <w:b/>
                <w:color w:val="0070C0"/>
                <w:sz w:val="28"/>
                <w:szCs w:val="28"/>
              </w:rPr>
              <w:t>CLIENT</w:t>
            </w:r>
            <w:r w:rsidRPr="00A41E8F">
              <w:rPr>
                <w:b/>
                <w:color w:val="0070C0"/>
                <w:sz w:val="28"/>
                <w:szCs w:val="28"/>
              </w:rPr>
              <w:t xml:space="preserve"> EVALUATION</w:t>
            </w:r>
          </w:p>
        </w:tc>
      </w:tr>
    </w:tbl>
    <w:p w14:paraId="4E2ED5F1" w14:textId="7DF55605" w:rsidR="00B933CF" w:rsidRPr="00A41E8F" w:rsidRDefault="00B933CF" w:rsidP="00483FCD">
      <w:pPr>
        <w:widowControl/>
        <w:adjustRightInd w:val="0"/>
        <w:ind w:left="90"/>
        <w:rPr>
          <w:bCs/>
          <w:sz w:val="24"/>
          <w:szCs w:val="24"/>
        </w:rPr>
      </w:pPr>
    </w:p>
    <w:p w14:paraId="47F204D6" w14:textId="2AB06BDF" w:rsidR="009A2940" w:rsidRPr="00A41E8F" w:rsidRDefault="009A2940" w:rsidP="004F5BCF">
      <w:pPr>
        <w:ind w:left="90"/>
        <w:rPr>
          <w:bCs/>
          <w:sz w:val="24"/>
          <w:szCs w:val="24"/>
        </w:rPr>
      </w:pPr>
      <w:r w:rsidRPr="00A41E8F">
        <w:rPr>
          <w:bCs/>
          <w:sz w:val="24"/>
          <w:szCs w:val="24"/>
        </w:rPr>
        <w:br w:type="page"/>
      </w:r>
    </w:p>
    <w:p w14:paraId="78DDB6E1" w14:textId="77777777" w:rsidR="009A2940" w:rsidRPr="00A41E8F" w:rsidRDefault="009A2940" w:rsidP="009A2940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9A2940" w:rsidRPr="00A41E8F" w14:paraId="0EE4F63E" w14:textId="77777777" w:rsidTr="0073613A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6CBDDFFB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4B467EF8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6A81C164" w14:textId="1211651B" w:rsidR="009A2940" w:rsidRPr="00A41E8F" w:rsidRDefault="009A2940" w:rsidP="0073613A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5</w:t>
            </w:r>
          </w:p>
        </w:tc>
      </w:tr>
    </w:tbl>
    <w:p w14:paraId="00C764FF" w14:textId="77777777" w:rsidR="009A2940" w:rsidRPr="00A41E8F" w:rsidRDefault="009A2940" w:rsidP="009A2940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9A2940" w:rsidRPr="00A41E8F" w14:paraId="76496BC0" w14:textId="77777777" w:rsidTr="0073613A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C7A2E26" w14:textId="2DBCF1C9" w:rsidR="009A2940" w:rsidRPr="00A41E8F" w:rsidRDefault="009A2940" w:rsidP="0073613A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>SUMMARY OF CLIENT EVALUATION</w:t>
            </w:r>
          </w:p>
        </w:tc>
      </w:tr>
    </w:tbl>
    <w:p w14:paraId="79B7AB8B" w14:textId="77777777" w:rsidR="009A2940" w:rsidRPr="00A41E8F" w:rsidRDefault="009A2940" w:rsidP="009A2940">
      <w:pPr>
        <w:widowControl/>
        <w:adjustRightInd w:val="0"/>
        <w:ind w:left="90"/>
        <w:rPr>
          <w:bCs/>
          <w:sz w:val="24"/>
          <w:szCs w:val="24"/>
        </w:rPr>
      </w:pPr>
    </w:p>
    <w:p w14:paraId="163CEB02" w14:textId="77777777" w:rsidR="009A2940" w:rsidRPr="00A41E8F" w:rsidRDefault="009A2940" w:rsidP="004F5BCF">
      <w:pPr>
        <w:ind w:left="90"/>
        <w:rPr>
          <w:bCs/>
          <w:sz w:val="24"/>
          <w:szCs w:val="24"/>
        </w:rPr>
      </w:pPr>
      <w:r w:rsidRPr="00A41E8F">
        <w:rPr>
          <w:bCs/>
          <w:sz w:val="24"/>
          <w:szCs w:val="24"/>
        </w:rPr>
        <w:br w:type="page"/>
      </w:r>
    </w:p>
    <w:p w14:paraId="40606C9D" w14:textId="77777777" w:rsidR="009A2940" w:rsidRPr="00A41E8F" w:rsidRDefault="009A2940" w:rsidP="009A2940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9A2940" w:rsidRPr="00A41E8F" w14:paraId="3D142037" w14:textId="77777777" w:rsidTr="0073613A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4E339887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2C6F568D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46581B17" w14:textId="7BA22441" w:rsidR="009A2940" w:rsidRPr="00A41E8F" w:rsidRDefault="009A2940" w:rsidP="0073613A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6</w:t>
            </w:r>
          </w:p>
        </w:tc>
      </w:tr>
    </w:tbl>
    <w:p w14:paraId="4824B62C" w14:textId="77777777" w:rsidR="009A2940" w:rsidRPr="00A41E8F" w:rsidRDefault="009A2940" w:rsidP="009A2940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9A2940" w:rsidRPr="00A41E8F" w14:paraId="5BFFD129" w14:textId="77777777" w:rsidTr="0073613A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36D87CE" w14:textId="0D9E801A" w:rsidR="009A2940" w:rsidRPr="00A41E8F" w:rsidRDefault="009A2940" w:rsidP="0073613A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>SUMMARY OF CLIENT EVALUATION</w:t>
            </w:r>
          </w:p>
        </w:tc>
      </w:tr>
    </w:tbl>
    <w:p w14:paraId="0007FE3F" w14:textId="77777777" w:rsidR="009A2940" w:rsidRPr="00A41E8F" w:rsidRDefault="009A2940" w:rsidP="009A2940">
      <w:pPr>
        <w:widowControl/>
        <w:adjustRightInd w:val="0"/>
        <w:ind w:left="90"/>
        <w:rPr>
          <w:bCs/>
          <w:sz w:val="24"/>
          <w:szCs w:val="24"/>
        </w:rPr>
      </w:pPr>
    </w:p>
    <w:p w14:paraId="4DB15D06" w14:textId="77777777" w:rsidR="009A2940" w:rsidRPr="00A41E8F" w:rsidRDefault="009A2940" w:rsidP="004F5BCF">
      <w:pPr>
        <w:ind w:left="90"/>
        <w:rPr>
          <w:bCs/>
          <w:sz w:val="24"/>
          <w:szCs w:val="24"/>
        </w:rPr>
      </w:pPr>
      <w:r w:rsidRPr="00A41E8F">
        <w:rPr>
          <w:bCs/>
          <w:sz w:val="24"/>
          <w:szCs w:val="24"/>
        </w:rPr>
        <w:br w:type="page"/>
      </w:r>
    </w:p>
    <w:p w14:paraId="1655D3EB" w14:textId="77777777" w:rsidR="009A2940" w:rsidRPr="00A41E8F" w:rsidRDefault="009A2940" w:rsidP="009A2940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9A2940" w:rsidRPr="00A41E8F" w14:paraId="5B594F9A" w14:textId="77777777" w:rsidTr="0073613A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75AF8D0C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6AC30BC7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57A7CC66" w14:textId="5AE7D22F" w:rsidR="009A2940" w:rsidRPr="00A41E8F" w:rsidRDefault="009A2940" w:rsidP="0073613A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7</w:t>
            </w:r>
          </w:p>
        </w:tc>
      </w:tr>
    </w:tbl>
    <w:p w14:paraId="0C4FAC07" w14:textId="77777777" w:rsidR="009A2940" w:rsidRPr="00A41E8F" w:rsidRDefault="009A2940" w:rsidP="009A2940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9A2940" w:rsidRPr="00A41E8F" w14:paraId="4A473B4A" w14:textId="77777777" w:rsidTr="0073613A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7873D4A" w14:textId="1D88DE19" w:rsidR="009A2940" w:rsidRPr="00A41E8F" w:rsidRDefault="009A2940" w:rsidP="0073613A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>SUMMARY OF CLIENT EVALUATION</w:t>
            </w:r>
          </w:p>
        </w:tc>
      </w:tr>
    </w:tbl>
    <w:p w14:paraId="29BA65F1" w14:textId="77777777" w:rsidR="009A2940" w:rsidRPr="00A41E8F" w:rsidRDefault="009A2940" w:rsidP="009A2940">
      <w:pPr>
        <w:widowControl/>
        <w:adjustRightInd w:val="0"/>
        <w:ind w:left="90"/>
        <w:rPr>
          <w:bCs/>
          <w:sz w:val="24"/>
          <w:szCs w:val="24"/>
        </w:rPr>
      </w:pPr>
    </w:p>
    <w:p w14:paraId="6EE5A324" w14:textId="77777777" w:rsidR="009A2940" w:rsidRPr="00A41E8F" w:rsidRDefault="009A2940" w:rsidP="004F5BCF">
      <w:pPr>
        <w:ind w:left="90"/>
        <w:rPr>
          <w:bCs/>
          <w:sz w:val="24"/>
          <w:szCs w:val="24"/>
        </w:rPr>
      </w:pPr>
      <w:r w:rsidRPr="00A41E8F">
        <w:rPr>
          <w:bCs/>
          <w:sz w:val="24"/>
          <w:szCs w:val="24"/>
        </w:rPr>
        <w:br w:type="page"/>
      </w:r>
    </w:p>
    <w:p w14:paraId="0A773848" w14:textId="77777777" w:rsidR="009A2940" w:rsidRPr="00A41E8F" w:rsidRDefault="009A2940" w:rsidP="009A2940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9A2940" w:rsidRPr="00A41E8F" w14:paraId="1E4AEAF0" w14:textId="77777777" w:rsidTr="0073613A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1AB6E884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  <w:r w:rsidRPr="00A41E8F">
              <w:rPr>
                <w:sz w:val="28"/>
              </w:rPr>
              <w:t>Client</w:t>
            </w:r>
            <w:r w:rsidRPr="00A41E8F"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7602D8EE" w14:textId="77777777" w:rsidR="009A2940" w:rsidRPr="00A41E8F" w:rsidRDefault="009A2940" w:rsidP="009A4045">
            <w:pPr>
              <w:pStyle w:val="TableParagraph"/>
              <w:spacing w:before="20" w:after="20"/>
              <w:ind w:left="90" w:right="135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66491F84" w14:textId="6DB7A884" w:rsidR="009A2940" w:rsidRPr="00A41E8F" w:rsidRDefault="009A2940" w:rsidP="0073613A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 w:rsidRPr="00A41E8F">
              <w:rPr>
                <w:sz w:val="20"/>
              </w:rPr>
              <w:t>Page 8</w:t>
            </w:r>
          </w:p>
        </w:tc>
      </w:tr>
    </w:tbl>
    <w:p w14:paraId="3B23C6D0" w14:textId="77777777" w:rsidR="009A2940" w:rsidRPr="00A41E8F" w:rsidRDefault="009A2940" w:rsidP="009A2940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9A2940" w:rsidRPr="00A41E8F" w14:paraId="1624FC32" w14:textId="77777777" w:rsidTr="0073613A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68EFA4B" w14:textId="40D9A6CF" w:rsidR="009A2940" w:rsidRPr="00A41E8F" w:rsidRDefault="009A2940" w:rsidP="0073613A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A41E8F">
              <w:rPr>
                <w:b/>
                <w:color w:val="0070C0"/>
                <w:sz w:val="28"/>
                <w:szCs w:val="28"/>
              </w:rPr>
              <w:t>SUMMARY OF CLIENT EVALUATION</w:t>
            </w:r>
          </w:p>
        </w:tc>
      </w:tr>
    </w:tbl>
    <w:p w14:paraId="23EBC1B0" w14:textId="77777777" w:rsidR="009A2940" w:rsidRPr="00A41E8F" w:rsidRDefault="009A2940" w:rsidP="004F5BCF">
      <w:pPr>
        <w:ind w:left="90"/>
        <w:rPr>
          <w:bCs/>
          <w:sz w:val="24"/>
          <w:szCs w:val="24"/>
        </w:rPr>
      </w:pPr>
    </w:p>
    <w:p w14:paraId="4D271397" w14:textId="0AF9A5D3" w:rsidR="009A2940" w:rsidRPr="00A41E8F" w:rsidRDefault="009A2940" w:rsidP="004F5BCF">
      <w:pPr>
        <w:ind w:left="90"/>
        <w:rPr>
          <w:bCs/>
          <w:sz w:val="24"/>
          <w:szCs w:val="24"/>
        </w:rPr>
      </w:pPr>
    </w:p>
    <w:sectPr w:rsidR="009A2940" w:rsidRPr="00A41E8F">
      <w:pgSz w:w="12240" w:h="15840"/>
      <w:pgMar w:top="1940" w:right="980" w:bottom="900" w:left="680" w:header="524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1CD4D" w14:textId="77777777" w:rsidR="007A3F6E" w:rsidRDefault="007A3F6E">
      <w:r>
        <w:separator/>
      </w:r>
    </w:p>
  </w:endnote>
  <w:endnote w:type="continuationSeparator" w:id="0">
    <w:p w14:paraId="1984F5D7" w14:textId="77777777" w:rsidR="007A3F6E" w:rsidRDefault="007A3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BA6D" w14:textId="77777777" w:rsidR="00661AB3" w:rsidRDefault="00661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7EB64" w14:textId="77777777" w:rsidR="00661AB3" w:rsidRDefault="00661A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3CE0D" w14:textId="77777777" w:rsidR="00661AB3" w:rsidRDefault="00661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BAC5" w14:textId="77777777" w:rsidR="007A3F6E" w:rsidRDefault="007A3F6E">
      <w:r>
        <w:separator/>
      </w:r>
    </w:p>
  </w:footnote>
  <w:footnote w:type="continuationSeparator" w:id="0">
    <w:p w14:paraId="4912F677" w14:textId="77777777" w:rsidR="007A3F6E" w:rsidRDefault="007A3F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15CF" w14:textId="77777777" w:rsidR="00661AB3" w:rsidRDefault="00661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62A9" w14:textId="77777777" w:rsidR="004F5BCF" w:rsidRDefault="004F5BCF" w:rsidP="004F5BC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699AD" wp14:editId="5D126919">
              <wp:simplePos x="0" y="0"/>
              <wp:positionH relativeFrom="page">
                <wp:posOffset>4752975</wp:posOffset>
              </wp:positionH>
              <wp:positionV relativeFrom="page">
                <wp:posOffset>390525</wp:posOffset>
              </wp:positionV>
              <wp:extent cx="2477135" cy="771525"/>
              <wp:effectExtent l="0" t="0" r="18415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7135" cy="77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F16A83" w14:textId="7FFD4E55" w:rsidR="004F5BCF" w:rsidRDefault="00661AB3" w:rsidP="004F5BCF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Put your info here</w:t>
                          </w:r>
                          <w:r w:rsidR="004F5BCF">
                            <w:rPr>
                              <w:sz w:val="18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699A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4.25pt;margin-top:30.75pt;width:195.05pt;height:60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" filled="f" stroked="f">
              <v:textbox inset="0,0,0,0">
                <w:txbxContent>
                  <w:p w14:paraId="0AF16A83" w14:textId="7FFD4E55" w:rsidR="004F5BCF" w:rsidRDefault="00661AB3" w:rsidP="004F5BCF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Put your info here</w:t>
                    </w:r>
                    <w:r w:rsidR="004F5BCF">
                      <w:rPr>
                        <w:sz w:val="18"/>
                      </w:rPr>
                      <w:t xml:space="preserve"> 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ja-JP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56C99D" wp14:editId="6A81443B">
              <wp:simplePos x="0" y="0"/>
              <wp:positionH relativeFrom="column">
                <wp:posOffset>0</wp:posOffset>
              </wp:positionH>
              <wp:positionV relativeFrom="paragraph">
                <wp:posOffset>-191135</wp:posOffset>
              </wp:positionV>
              <wp:extent cx="2343150" cy="11049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43150" cy="1104900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 w="6350">
                        <a:noFill/>
                      </a:ln>
                    </wps:spPr>
                    <wps:txbx>
                      <w:txbxContent>
                        <w:p w14:paraId="2A1B05C8" w14:textId="76560AFB" w:rsidR="004F5BCF" w:rsidRDefault="00661AB3" w:rsidP="004F5BCF">
                          <w:r>
                            <w:t>Put your logo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56C99D" id="Text Box 7" o:spid="_x0000_s1027" type="#_x0000_t202" style="position:absolute;margin-left:0;margin-top:-15.05pt;width:184.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" stroked="f" strokeweight=".5pt">
              <v:fill r:id="rId2" o:title="" recolor="t" rotate="t" type="frame"/>
              <v:textbox>
                <w:txbxContent>
                  <w:p w14:paraId="2A1B05C8" w14:textId="76560AFB" w:rsidR="004F5BCF" w:rsidRDefault="00661AB3" w:rsidP="004F5BCF">
                    <w:r>
                      <w:t>Put your logo here</w:t>
                    </w:r>
                  </w:p>
                </w:txbxContent>
              </v:textbox>
            </v:shape>
          </w:pict>
        </mc:Fallback>
      </mc:AlternateContent>
    </w:r>
  </w:p>
  <w:p w14:paraId="7A72A92B" w14:textId="77777777" w:rsidR="004F5BCF" w:rsidRDefault="004F5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323E8" w14:textId="77777777" w:rsidR="00661AB3" w:rsidRDefault="00661A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56F68"/>
    <w:multiLevelType w:val="hybridMultilevel"/>
    <w:tmpl w:val="15A8513A"/>
    <w:lvl w:ilvl="0" w:tplc="B50E4E72">
      <w:start w:val="1"/>
      <w:numFmt w:val="decimal"/>
      <w:lvlText w:val="%1."/>
      <w:lvlJc w:val="left"/>
      <w:pPr>
        <w:ind w:left="360" w:hanging="360"/>
      </w:pPr>
      <w:rPr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2C600D6F"/>
    <w:multiLevelType w:val="hybridMultilevel"/>
    <w:tmpl w:val="2E54C9CE"/>
    <w:lvl w:ilvl="0" w:tplc="63C0573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54ACF"/>
    <w:multiLevelType w:val="hybridMultilevel"/>
    <w:tmpl w:val="7140409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6DC56686"/>
    <w:multiLevelType w:val="hybridMultilevel"/>
    <w:tmpl w:val="2E54C9CE"/>
    <w:lvl w:ilvl="0" w:tplc="63C0573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re0NDS0MDM1MTJV0lEKTi0uzszPAykwrQUAr2VHVywAAAA="/>
  </w:docVars>
  <w:rsids>
    <w:rsidRoot w:val="00A736C5"/>
    <w:rsid w:val="000057C7"/>
    <w:rsid w:val="00017E71"/>
    <w:rsid w:val="00026F0E"/>
    <w:rsid w:val="000364B8"/>
    <w:rsid w:val="00041334"/>
    <w:rsid w:val="00046453"/>
    <w:rsid w:val="000524C6"/>
    <w:rsid w:val="00071ADD"/>
    <w:rsid w:val="00076BA0"/>
    <w:rsid w:val="0009652C"/>
    <w:rsid w:val="000A7289"/>
    <w:rsid w:val="000F412D"/>
    <w:rsid w:val="000F41B4"/>
    <w:rsid w:val="00101E41"/>
    <w:rsid w:val="00102C6D"/>
    <w:rsid w:val="001102D5"/>
    <w:rsid w:val="001238CD"/>
    <w:rsid w:val="00140B22"/>
    <w:rsid w:val="00144E83"/>
    <w:rsid w:val="00145940"/>
    <w:rsid w:val="001467F3"/>
    <w:rsid w:val="0017183D"/>
    <w:rsid w:val="0017434E"/>
    <w:rsid w:val="00183E72"/>
    <w:rsid w:val="001A31D1"/>
    <w:rsid w:val="001A4D7A"/>
    <w:rsid w:val="001A6ADF"/>
    <w:rsid w:val="001F25D8"/>
    <w:rsid w:val="00204157"/>
    <w:rsid w:val="00216BD2"/>
    <w:rsid w:val="00225956"/>
    <w:rsid w:val="00260691"/>
    <w:rsid w:val="002868C4"/>
    <w:rsid w:val="00292CEA"/>
    <w:rsid w:val="00297B5D"/>
    <w:rsid w:val="002B32D6"/>
    <w:rsid w:val="002B426D"/>
    <w:rsid w:val="002B62D3"/>
    <w:rsid w:val="002E44B4"/>
    <w:rsid w:val="002E6831"/>
    <w:rsid w:val="00324E61"/>
    <w:rsid w:val="00330FE9"/>
    <w:rsid w:val="00340C6C"/>
    <w:rsid w:val="00341079"/>
    <w:rsid w:val="003526C3"/>
    <w:rsid w:val="00353167"/>
    <w:rsid w:val="00363873"/>
    <w:rsid w:val="00373CA9"/>
    <w:rsid w:val="003749AB"/>
    <w:rsid w:val="00375B30"/>
    <w:rsid w:val="003763C8"/>
    <w:rsid w:val="00383124"/>
    <w:rsid w:val="003A03A8"/>
    <w:rsid w:val="003A600E"/>
    <w:rsid w:val="003C71FD"/>
    <w:rsid w:val="00400CBE"/>
    <w:rsid w:val="00416A93"/>
    <w:rsid w:val="00420441"/>
    <w:rsid w:val="00421EEE"/>
    <w:rsid w:val="00426AD6"/>
    <w:rsid w:val="004319D0"/>
    <w:rsid w:val="00437330"/>
    <w:rsid w:val="00441B20"/>
    <w:rsid w:val="00444B7C"/>
    <w:rsid w:val="00447BFF"/>
    <w:rsid w:val="0045028D"/>
    <w:rsid w:val="00453016"/>
    <w:rsid w:val="004605DC"/>
    <w:rsid w:val="0047013C"/>
    <w:rsid w:val="00473C1C"/>
    <w:rsid w:val="00483FCD"/>
    <w:rsid w:val="004A1286"/>
    <w:rsid w:val="004B4ADA"/>
    <w:rsid w:val="004C00CE"/>
    <w:rsid w:val="004C2678"/>
    <w:rsid w:val="004C6C92"/>
    <w:rsid w:val="004D3CC0"/>
    <w:rsid w:val="004F2312"/>
    <w:rsid w:val="004F5BCF"/>
    <w:rsid w:val="004F616E"/>
    <w:rsid w:val="004F7E48"/>
    <w:rsid w:val="00512F97"/>
    <w:rsid w:val="00527058"/>
    <w:rsid w:val="00533850"/>
    <w:rsid w:val="0055606D"/>
    <w:rsid w:val="00582920"/>
    <w:rsid w:val="00585780"/>
    <w:rsid w:val="005943FC"/>
    <w:rsid w:val="005A114E"/>
    <w:rsid w:val="005A292A"/>
    <w:rsid w:val="005A66FD"/>
    <w:rsid w:val="005C0962"/>
    <w:rsid w:val="005D01D4"/>
    <w:rsid w:val="005F1E51"/>
    <w:rsid w:val="005F3B9E"/>
    <w:rsid w:val="006211EE"/>
    <w:rsid w:val="006224DA"/>
    <w:rsid w:val="006234CC"/>
    <w:rsid w:val="00627728"/>
    <w:rsid w:val="00643F44"/>
    <w:rsid w:val="006476DE"/>
    <w:rsid w:val="00650961"/>
    <w:rsid w:val="00661AB3"/>
    <w:rsid w:val="00672C8C"/>
    <w:rsid w:val="0068344E"/>
    <w:rsid w:val="006865CC"/>
    <w:rsid w:val="006B0B6E"/>
    <w:rsid w:val="006B46B0"/>
    <w:rsid w:val="006C0E95"/>
    <w:rsid w:val="006C389A"/>
    <w:rsid w:val="006D2740"/>
    <w:rsid w:val="006E08DF"/>
    <w:rsid w:val="006E3C74"/>
    <w:rsid w:val="006E576A"/>
    <w:rsid w:val="006E694B"/>
    <w:rsid w:val="006F480E"/>
    <w:rsid w:val="00712349"/>
    <w:rsid w:val="00713479"/>
    <w:rsid w:val="00716CDE"/>
    <w:rsid w:val="0073613A"/>
    <w:rsid w:val="00744CCE"/>
    <w:rsid w:val="007450E5"/>
    <w:rsid w:val="00750038"/>
    <w:rsid w:val="00750AFC"/>
    <w:rsid w:val="007618A7"/>
    <w:rsid w:val="0077429A"/>
    <w:rsid w:val="00792D3E"/>
    <w:rsid w:val="007938B4"/>
    <w:rsid w:val="00795B52"/>
    <w:rsid w:val="00795F01"/>
    <w:rsid w:val="007A3F6E"/>
    <w:rsid w:val="007A602E"/>
    <w:rsid w:val="007B0EF3"/>
    <w:rsid w:val="007B57C5"/>
    <w:rsid w:val="007B5FF0"/>
    <w:rsid w:val="007C0653"/>
    <w:rsid w:val="007C46F4"/>
    <w:rsid w:val="007C6180"/>
    <w:rsid w:val="007C71B7"/>
    <w:rsid w:val="007E16BF"/>
    <w:rsid w:val="008045B5"/>
    <w:rsid w:val="0082226B"/>
    <w:rsid w:val="0085691D"/>
    <w:rsid w:val="008601BD"/>
    <w:rsid w:val="0086445F"/>
    <w:rsid w:val="00883B53"/>
    <w:rsid w:val="00885884"/>
    <w:rsid w:val="00893D88"/>
    <w:rsid w:val="008955FA"/>
    <w:rsid w:val="008A09D5"/>
    <w:rsid w:val="008B3BF4"/>
    <w:rsid w:val="008C3FC9"/>
    <w:rsid w:val="008C6CB4"/>
    <w:rsid w:val="008D7D21"/>
    <w:rsid w:val="008F1DEB"/>
    <w:rsid w:val="008F73BD"/>
    <w:rsid w:val="00902A9E"/>
    <w:rsid w:val="009039F9"/>
    <w:rsid w:val="00912381"/>
    <w:rsid w:val="00917B5E"/>
    <w:rsid w:val="00956AC8"/>
    <w:rsid w:val="00965802"/>
    <w:rsid w:val="009743F2"/>
    <w:rsid w:val="00977859"/>
    <w:rsid w:val="00980892"/>
    <w:rsid w:val="00982F19"/>
    <w:rsid w:val="0099639F"/>
    <w:rsid w:val="009A28FE"/>
    <w:rsid w:val="009A2940"/>
    <w:rsid w:val="009A4045"/>
    <w:rsid w:val="009A4458"/>
    <w:rsid w:val="009B0689"/>
    <w:rsid w:val="009C2548"/>
    <w:rsid w:val="009F5BAC"/>
    <w:rsid w:val="00A01E14"/>
    <w:rsid w:val="00A02D0C"/>
    <w:rsid w:val="00A11D69"/>
    <w:rsid w:val="00A22CAE"/>
    <w:rsid w:val="00A26B31"/>
    <w:rsid w:val="00A26FD2"/>
    <w:rsid w:val="00A41E8F"/>
    <w:rsid w:val="00A66E7F"/>
    <w:rsid w:val="00A702A4"/>
    <w:rsid w:val="00A73366"/>
    <w:rsid w:val="00A736C5"/>
    <w:rsid w:val="00A74402"/>
    <w:rsid w:val="00A832E6"/>
    <w:rsid w:val="00A87087"/>
    <w:rsid w:val="00A93F4C"/>
    <w:rsid w:val="00AB79DA"/>
    <w:rsid w:val="00AC0BDC"/>
    <w:rsid w:val="00AC49F3"/>
    <w:rsid w:val="00AC5F7D"/>
    <w:rsid w:val="00AC65D4"/>
    <w:rsid w:val="00AD5771"/>
    <w:rsid w:val="00AD7F39"/>
    <w:rsid w:val="00B0046C"/>
    <w:rsid w:val="00B03EAF"/>
    <w:rsid w:val="00B06323"/>
    <w:rsid w:val="00B1064D"/>
    <w:rsid w:val="00B1620D"/>
    <w:rsid w:val="00B3445D"/>
    <w:rsid w:val="00B444B4"/>
    <w:rsid w:val="00B45EF2"/>
    <w:rsid w:val="00B5233F"/>
    <w:rsid w:val="00B635F9"/>
    <w:rsid w:val="00B638DC"/>
    <w:rsid w:val="00B63DC5"/>
    <w:rsid w:val="00B65D6C"/>
    <w:rsid w:val="00B779AE"/>
    <w:rsid w:val="00B805E0"/>
    <w:rsid w:val="00B82EF6"/>
    <w:rsid w:val="00B85891"/>
    <w:rsid w:val="00B8728F"/>
    <w:rsid w:val="00B933CF"/>
    <w:rsid w:val="00BA1B0A"/>
    <w:rsid w:val="00BB644A"/>
    <w:rsid w:val="00BB78EE"/>
    <w:rsid w:val="00BC4913"/>
    <w:rsid w:val="00BC64BD"/>
    <w:rsid w:val="00BC7EF4"/>
    <w:rsid w:val="00BD3F0B"/>
    <w:rsid w:val="00BD5AB4"/>
    <w:rsid w:val="00BE3F7F"/>
    <w:rsid w:val="00C131BD"/>
    <w:rsid w:val="00C17262"/>
    <w:rsid w:val="00C242E3"/>
    <w:rsid w:val="00C244C3"/>
    <w:rsid w:val="00C273D2"/>
    <w:rsid w:val="00C339AD"/>
    <w:rsid w:val="00C56603"/>
    <w:rsid w:val="00C8108E"/>
    <w:rsid w:val="00C818B6"/>
    <w:rsid w:val="00C83C28"/>
    <w:rsid w:val="00C84C14"/>
    <w:rsid w:val="00C86D9C"/>
    <w:rsid w:val="00CA13DD"/>
    <w:rsid w:val="00CB74FB"/>
    <w:rsid w:val="00CC4788"/>
    <w:rsid w:val="00CD1D8B"/>
    <w:rsid w:val="00CE2D11"/>
    <w:rsid w:val="00CE7AB6"/>
    <w:rsid w:val="00CF2A47"/>
    <w:rsid w:val="00CF55CD"/>
    <w:rsid w:val="00D035CE"/>
    <w:rsid w:val="00D043F2"/>
    <w:rsid w:val="00D247F3"/>
    <w:rsid w:val="00D25D5D"/>
    <w:rsid w:val="00D42993"/>
    <w:rsid w:val="00D447B5"/>
    <w:rsid w:val="00D55D6A"/>
    <w:rsid w:val="00D82640"/>
    <w:rsid w:val="00D919E9"/>
    <w:rsid w:val="00D93B1E"/>
    <w:rsid w:val="00DA5BFA"/>
    <w:rsid w:val="00DC20A9"/>
    <w:rsid w:val="00DF19D0"/>
    <w:rsid w:val="00DF453F"/>
    <w:rsid w:val="00E02D60"/>
    <w:rsid w:val="00E160CD"/>
    <w:rsid w:val="00E2134B"/>
    <w:rsid w:val="00E22FFF"/>
    <w:rsid w:val="00E40364"/>
    <w:rsid w:val="00E41820"/>
    <w:rsid w:val="00E453B5"/>
    <w:rsid w:val="00E630E2"/>
    <w:rsid w:val="00E64239"/>
    <w:rsid w:val="00E665A2"/>
    <w:rsid w:val="00E675BB"/>
    <w:rsid w:val="00E87F9A"/>
    <w:rsid w:val="00E95F6C"/>
    <w:rsid w:val="00EA111D"/>
    <w:rsid w:val="00EE2E0D"/>
    <w:rsid w:val="00EE4133"/>
    <w:rsid w:val="00EE5025"/>
    <w:rsid w:val="00EF62D5"/>
    <w:rsid w:val="00F001A1"/>
    <w:rsid w:val="00F05B44"/>
    <w:rsid w:val="00F11F57"/>
    <w:rsid w:val="00F15B5E"/>
    <w:rsid w:val="00F21259"/>
    <w:rsid w:val="00F22186"/>
    <w:rsid w:val="00F23C78"/>
    <w:rsid w:val="00F34DAF"/>
    <w:rsid w:val="00F4316D"/>
    <w:rsid w:val="00F457D1"/>
    <w:rsid w:val="00F6423B"/>
    <w:rsid w:val="00F7452F"/>
    <w:rsid w:val="00F76288"/>
    <w:rsid w:val="00F82BAC"/>
    <w:rsid w:val="00F91DB8"/>
    <w:rsid w:val="00FA4050"/>
    <w:rsid w:val="00FB0258"/>
    <w:rsid w:val="00FB2C13"/>
    <w:rsid w:val="00FC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EEF0A1"/>
  <w15:docId w15:val="{8C67D711-5002-4FA1-9ABB-30DF628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BC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86"/>
      <w:ind w:left="2260" w:right="2136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51" w:right="229" w:hanging="54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93F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93B1E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039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39F9"/>
    <w:rPr>
      <w:color w:val="605E5C"/>
      <w:shd w:val="clear" w:color="auto" w:fill="E1DFDD"/>
    </w:rPr>
  </w:style>
  <w:style w:type="table" w:styleId="GridTable6Colorful-Accent3">
    <w:name w:val="Grid Table 6 Colorful Accent 3"/>
    <w:basedOn w:val="TableNormal"/>
    <w:uiPriority w:val="51"/>
    <w:rsid w:val="002E683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13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4B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B0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B0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81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arie A. Bouvier-Newman</dc:creator>
  <cp:keywords/>
  <dc:description/>
  <cp:lastModifiedBy>Brenda Generali</cp:lastModifiedBy>
  <cp:revision>4</cp:revision>
  <cp:lastPrinted>2021-01-29T01:07:00Z</cp:lastPrinted>
  <dcterms:created xsi:type="dcterms:W3CDTF">2021-06-03T22:39:00Z</dcterms:created>
  <dcterms:modified xsi:type="dcterms:W3CDTF">2021-06-03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27T00:00:00Z</vt:filetime>
  </property>
</Properties>
</file>